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C43F928" w14:textId="77777777" w:rsidR="00AD3331" w:rsidRDefault="00000000">
      <w:pPr>
        <w:jc w:val="center"/>
        <w:rPr>
          <w:rFonts w:ascii="Times New Roman" w:eastAsia="Times New Roman" w:hAnsi="Times New Roman" w:cs="Times New Roman"/>
          <w:b/>
          <w:sz w:val="48"/>
          <w:szCs w:val="48"/>
        </w:rPr>
      </w:pPr>
      <w:r>
        <w:rPr>
          <w:rFonts w:ascii="Times New Roman" w:eastAsia="Times New Roman" w:hAnsi="Times New Roman" w:cs="Times New Roman"/>
          <w:b/>
          <w:sz w:val="48"/>
          <w:szCs w:val="48"/>
        </w:rPr>
        <w:t>INTERNSHIP REPORT</w:t>
      </w:r>
    </w:p>
    <w:p w14:paraId="16BA3C11" w14:textId="77777777" w:rsidR="00AD3331" w:rsidRDefault="00000000">
      <w:pPr>
        <w:jc w:val="center"/>
        <w:rPr>
          <w:rFonts w:ascii="Times New Roman" w:eastAsia="Times New Roman" w:hAnsi="Times New Roman" w:cs="Times New Roman"/>
          <w:b/>
          <w:sz w:val="48"/>
          <w:szCs w:val="48"/>
        </w:rPr>
      </w:pPr>
      <w:r>
        <w:rPr>
          <w:rFonts w:ascii="Times New Roman" w:eastAsia="Times New Roman" w:hAnsi="Times New Roman" w:cs="Times New Roman"/>
          <w:b/>
          <w:sz w:val="48"/>
          <w:szCs w:val="48"/>
        </w:rPr>
        <w:t>On</w:t>
      </w:r>
    </w:p>
    <w:p w14:paraId="019F0510" w14:textId="68109183" w:rsidR="00AD3331" w:rsidRDefault="00082BA9">
      <w:pPr>
        <w:jc w:val="center"/>
        <w:rPr>
          <w:rFonts w:ascii="Times New Roman" w:eastAsia="Times New Roman" w:hAnsi="Times New Roman" w:cs="Times New Roman"/>
          <w:b/>
          <w:sz w:val="48"/>
          <w:szCs w:val="48"/>
        </w:rPr>
      </w:pPr>
      <w:r>
        <w:rPr>
          <w:rFonts w:ascii="Times New Roman" w:eastAsia="Times New Roman" w:hAnsi="Times New Roman" w:cs="Times New Roman"/>
          <w:b/>
          <w:sz w:val="48"/>
          <w:szCs w:val="48"/>
        </w:rPr>
        <w:t>TOPIC NAME</w:t>
      </w:r>
    </w:p>
    <w:p w14:paraId="4C91E2B8" w14:textId="77777777" w:rsidR="00AD3331" w:rsidRDefault="00000000">
      <w:pPr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By</w:t>
      </w:r>
    </w:p>
    <w:p w14:paraId="4CA0F78B" w14:textId="36B223E5" w:rsidR="00082BA9" w:rsidRDefault="00082BA9">
      <w:pPr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STUDENT NAME</w:t>
      </w:r>
    </w:p>
    <w:p w14:paraId="6BCC677B" w14:textId="43597734" w:rsidR="00AD3331" w:rsidRDefault="00000000">
      <w:pPr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Regd. No.: </w:t>
      </w:r>
      <w:r w:rsidR="00082BA9">
        <w:rPr>
          <w:rFonts w:ascii="Times New Roman" w:eastAsia="Times New Roman" w:hAnsi="Times New Roman" w:cs="Times New Roman"/>
          <w:b/>
          <w:sz w:val="24"/>
          <w:szCs w:val="24"/>
        </w:rPr>
        <w:t>XXXXXXXX</w:t>
      </w:r>
    </w:p>
    <w:p w14:paraId="603FCC2F" w14:textId="528B170E" w:rsidR="00082BA9" w:rsidRDefault="00082BA9">
      <w:pPr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COMPANY NAME /CERTFICATION COMPANY</w:t>
      </w:r>
    </w:p>
    <w:p w14:paraId="6D5F65C1" w14:textId="3492217D" w:rsidR="00082BA9" w:rsidRDefault="00082BA9">
      <w:pPr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Course code </w:t>
      </w:r>
    </w:p>
    <w:p w14:paraId="4BD1F154" w14:textId="2F2FD9EB" w:rsidR="00AD3331" w:rsidRDefault="00000000">
      <w:pPr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(Duration: </w:t>
      </w:r>
      <w:r w:rsidR="00082BA9">
        <w:rPr>
          <w:rFonts w:ascii="Times New Roman" w:eastAsia="Times New Roman" w:hAnsi="Times New Roman" w:cs="Times New Roman"/>
          <w:b/>
          <w:sz w:val="24"/>
          <w:szCs w:val="24"/>
        </w:rPr>
        <w:t>xx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082BA9">
        <w:rPr>
          <w:rFonts w:ascii="Times New Roman" w:eastAsia="Times New Roman" w:hAnsi="Times New Roman" w:cs="Times New Roman"/>
          <w:b/>
          <w:sz w:val="24"/>
          <w:szCs w:val="24"/>
        </w:rPr>
        <w:t>xx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, 202</w:t>
      </w:r>
      <w:r w:rsidR="00082BA9">
        <w:rPr>
          <w:rFonts w:ascii="Times New Roman" w:eastAsia="Times New Roman" w:hAnsi="Times New Roman" w:cs="Times New Roman"/>
          <w:b/>
          <w:sz w:val="24"/>
          <w:szCs w:val="24"/>
        </w:rPr>
        <w:t>4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to </w:t>
      </w:r>
      <w:r w:rsidR="00082BA9">
        <w:rPr>
          <w:rFonts w:ascii="Times New Roman" w:eastAsia="Times New Roman" w:hAnsi="Times New Roman" w:cs="Times New Roman"/>
          <w:b/>
          <w:sz w:val="24"/>
          <w:szCs w:val="24"/>
        </w:rPr>
        <w:t>xx</w:t>
      </w:r>
      <w:r>
        <w:rPr>
          <w:rFonts w:ascii="Times New Roman" w:eastAsia="Times New Roman" w:hAnsi="Times New Roman" w:cs="Times New Roman"/>
          <w:b/>
          <w:sz w:val="24"/>
          <w:szCs w:val="24"/>
          <w:vertAlign w:val="superscript"/>
        </w:rPr>
        <w:t xml:space="preserve"> </w:t>
      </w:r>
      <w:r w:rsidR="00082BA9">
        <w:rPr>
          <w:rFonts w:ascii="Times New Roman" w:eastAsia="Times New Roman" w:hAnsi="Times New Roman" w:cs="Times New Roman"/>
          <w:b/>
          <w:sz w:val="24"/>
          <w:szCs w:val="24"/>
        </w:rPr>
        <w:t>xx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, 202</w:t>
      </w:r>
      <w:r w:rsidR="00082BA9">
        <w:rPr>
          <w:rFonts w:ascii="Times New Roman" w:eastAsia="Times New Roman" w:hAnsi="Times New Roman" w:cs="Times New Roman"/>
          <w:b/>
          <w:sz w:val="24"/>
          <w:szCs w:val="24"/>
        </w:rPr>
        <w:t>4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)</w:t>
      </w:r>
    </w:p>
    <w:p w14:paraId="11AF873B" w14:textId="77777777" w:rsidR="00AD3331" w:rsidRDefault="00AD3331">
      <w:pPr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5E3A14D" w14:textId="56D77AF8" w:rsidR="00AD3331" w:rsidRDefault="000C4132">
      <w:pPr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noProof/>
        </w:rPr>
        <w:drawing>
          <wp:inline distT="0" distB="0" distL="0" distR="0" wp14:anchorId="76E5D474" wp14:editId="6F83D4B0">
            <wp:extent cx="1627823" cy="1627823"/>
            <wp:effectExtent l="0" t="0" r="0" b="0"/>
            <wp:docPr id="1923180387" name="Picture 3" descr="A logo with a bird in the cen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3180387" name="Picture 3" descr="A logo with a bird in the cen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1175" cy="1631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AFC9A8" w14:textId="77777777" w:rsidR="00AD3331" w:rsidRDefault="00AD3331">
      <w:pPr>
        <w:ind w:left="7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9925103" w14:textId="77777777" w:rsidR="00AD3331" w:rsidRDefault="00000000">
      <w:pPr>
        <w:spacing w:line="240" w:lineRule="auto"/>
        <w:ind w:left="72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DEPARTMENT OF COMPUTER SCIENCE AND ENGINEERING</w:t>
      </w:r>
    </w:p>
    <w:p w14:paraId="4D3A937E" w14:textId="77777777" w:rsidR="00AD3331" w:rsidRDefault="00000000">
      <w:pPr>
        <w:shd w:val="clear" w:color="auto" w:fill="FFFFFF"/>
        <w:spacing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  <w:t>Gandhi Institute of Technology and Management</w:t>
      </w:r>
    </w:p>
    <w:p w14:paraId="5B391EFA" w14:textId="77777777" w:rsidR="00AD3331" w:rsidRDefault="00000000">
      <w:pPr>
        <w:shd w:val="clear" w:color="auto" w:fill="FFFFFF"/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(DEEMED TO BE A UNIVERSITY)</w:t>
      </w:r>
    </w:p>
    <w:p w14:paraId="39664904" w14:textId="77777777" w:rsidR="00AD3331" w:rsidRDefault="00000000">
      <w:pPr>
        <w:shd w:val="clear" w:color="auto" w:fill="FFFFFF"/>
        <w:spacing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BENGALURU, KARNATAKA, INDIA</w:t>
      </w:r>
    </w:p>
    <w:p w14:paraId="240C0362" w14:textId="356E322E" w:rsidR="00AD3331" w:rsidRDefault="00000000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SESSION:20</w:t>
      </w:r>
      <w:r w:rsidR="00643C26">
        <w:rPr>
          <w:rFonts w:ascii="Times New Roman" w:eastAsia="Times New Roman" w:hAnsi="Times New Roman" w:cs="Times New Roman"/>
          <w:b/>
          <w:sz w:val="24"/>
          <w:szCs w:val="24"/>
        </w:rPr>
        <w:t>20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-202</w:t>
      </w:r>
      <w:r w:rsidR="00643C26">
        <w:rPr>
          <w:rFonts w:ascii="Times New Roman" w:eastAsia="Times New Roman" w:hAnsi="Times New Roman" w:cs="Times New Roman"/>
          <w:b/>
          <w:sz w:val="24"/>
          <w:szCs w:val="24"/>
        </w:rPr>
        <w:t>4</w:t>
      </w:r>
    </w:p>
    <w:p w14:paraId="7BEA93C6" w14:textId="77777777" w:rsidR="00AD3331" w:rsidRDefault="00AD3331">
      <w:pPr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1341693" w14:textId="77777777" w:rsidR="00AD3331" w:rsidRDefault="00AD3331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CBCA617" w14:textId="77777777" w:rsidR="00E96441" w:rsidRDefault="00E96441">
      <w:pPr>
        <w:spacing w:after="5" w:line="480" w:lineRule="auto"/>
        <w:ind w:right="-12"/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73834AAA" w14:textId="77777777" w:rsidR="009B64D4" w:rsidRDefault="009B64D4" w:rsidP="00C60077">
      <w:pPr>
        <w:spacing w:before="8"/>
        <w:textDirection w:val="btLr"/>
        <w:rPr>
          <w:rFonts w:ascii="Times New Roman" w:hAnsi="Times New Roman" w:cs="Times New Roman"/>
          <w:b/>
          <w:color w:val="808080" w:themeColor="background1" w:themeShade="80"/>
          <w:sz w:val="28"/>
        </w:rPr>
      </w:pPr>
    </w:p>
    <w:p w14:paraId="5A302DED" w14:textId="77777777" w:rsidR="00A40673" w:rsidRDefault="00A40673" w:rsidP="00C60077">
      <w:pPr>
        <w:spacing w:before="8"/>
        <w:textDirection w:val="btLr"/>
        <w:rPr>
          <w:rFonts w:ascii="Times New Roman" w:hAnsi="Times New Roman" w:cs="Times New Roman"/>
          <w:b/>
          <w:color w:val="808080" w:themeColor="background1" w:themeShade="80"/>
          <w:sz w:val="28"/>
        </w:rPr>
      </w:pPr>
    </w:p>
    <w:p w14:paraId="1D8BA7A3" w14:textId="77777777" w:rsidR="00A40673" w:rsidRDefault="00A40673" w:rsidP="00C60077">
      <w:pPr>
        <w:spacing w:before="8"/>
        <w:textDirection w:val="btLr"/>
        <w:rPr>
          <w:rFonts w:ascii="Times New Roman" w:hAnsi="Times New Roman" w:cs="Times New Roman"/>
          <w:b/>
          <w:color w:val="808080" w:themeColor="background1" w:themeShade="80"/>
          <w:sz w:val="28"/>
        </w:rPr>
      </w:pPr>
    </w:p>
    <w:p w14:paraId="63F86D12" w14:textId="77777777" w:rsidR="00A40673" w:rsidRDefault="00A40673" w:rsidP="00C60077">
      <w:pPr>
        <w:spacing w:before="8"/>
        <w:textDirection w:val="btLr"/>
        <w:rPr>
          <w:rFonts w:ascii="Times New Roman" w:hAnsi="Times New Roman" w:cs="Times New Roman"/>
          <w:b/>
          <w:color w:val="808080" w:themeColor="background1" w:themeShade="80"/>
          <w:sz w:val="28"/>
        </w:rPr>
      </w:pPr>
    </w:p>
    <w:p w14:paraId="791DFFC0" w14:textId="77777777" w:rsidR="00A40673" w:rsidRDefault="00A40673" w:rsidP="00C60077">
      <w:pPr>
        <w:spacing w:before="8"/>
        <w:textDirection w:val="btLr"/>
        <w:rPr>
          <w:rFonts w:ascii="Times New Roman" w:hAnsi="Times New Roman" w:cs="Times New Roman"/>
          <w:b/>
          <w:color w:val="808080" w:themeColor="background1" w:themeShade="80"/>
          <w:sz w:val="28"/>
        </w:rPr>
      </w:pPr>
    </w:p>
    <w:p w14:paraId="15F9DFE8" w14:textId="4AB5F858" w:rsidR="00C60077" w:rsidRDefault="009B64D4" w:rsidP="009B64D4">
      <w:pPr>
        <w:spacing w:after="5" w:line="480" w:lineRule="auto"/>
        <w:ind w:left="720" w:right="-12" w:firstLine="720"/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Acceptance/Offer Letter from Industry(optional)</w:t>
      </w:r>
    </w:p>
    <w:p w14:paraId="235DF0B8" w14:textId="77777777" w:rsidR="00C60077" w:rsidRDefault="00C60077">
      <w:pPr>
        <w:spacing w:after="5" w:line="480" w:lineRule="auto"/>
        <w:ind w:right="-12"/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24CD59E8" w14:textId="77777777" w:rsidR="00C60077" w:rsidRDefault="00C60077">
      <w:pPr>
        <w:spacing w:after="5" w:line="480" w:lineRule="auto"/>
        <w:ind w:right="-12"/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727A0CAD" w14:textId="77777777" w:rsidR="00C60077" w:rsidRDefault="00C60077">
      <w:pPr>
        <w:spacing w:after="5" w:line="480" w:lineRule="auto"/>
        <w:ind w:right="-12"/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2BA97C2B" w14:textId="77777777" w:rsidR="00C60077" w:rsidRDefault="00C60077">
      <w:pPr>
        <w:spacing w:after="5" w:line="480" w:lineRule="auto"/>
        <w:ind w:right="-12"/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36BC6B43" w14:textId="77777777" w:rsidR="00C60077" w:rsidRDefault="00C60077">
      <w:pPr>
        <w:spacing w:after="5" w:line="480" w:lineRule="auto"/>
        <w:ind w:right="-12"/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40068616" w14:textId="77777777" w:rsidR="00C60077" w:rsidRDefault="00C60077">
      <w:pPr>
        <w:spacing w:after="5" w:line="480" w:lineRule="auto"/>
        <w:ind w:right="-12"/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62C104A4" w14:textId="77777777" w:rsidR="00C60077" w:rsidRDefault="00C60077">
      <w:pPr>
        <w:spacing w:after="5" w:line="480" w:lineRule="auto"/>
        <w:ind w:right="-12"/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0BB9D3AB" w14:textId="77777777" w:rsidR="00C60077" w:rsidRDefault="00C60077">
      <w:pPr>
        <w:spacing w:after="5" w:line="480" w:lineRule="auto"/>
        <w:ind w:right="-12"/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79B6A0C5" w14:textId="77777777" w:rsidR="00C60077" w:rsidRDefault="00C60077">
      <w:pPr>
        <w:spacing w:after="5" w:line="480" w:lineRule="auto"/>
        <w:ind w:right="-12"/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0D31D013" w14:textId="77777777" w:rsidR="00C60077" w:rsidRDefault="00C60077">
      <w:pPr>
        <w:spacing w:after="5" w:line="480" w:lineRule="auto"/>
        <w:ind w:right="-12"/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14C1DE0C" w14:textId="77777777" w:rsidR="00C60077" w:rsidRDefault="00C60077">
      <w:pPr>
        <w:spacing w:after="5" w:line="480" w:lineRule="auto"/>
        <w:ind w:right="-12"/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25A79192" w14:textId="77777777" w:rsidR="00C60077" w:rsidRDefault="00C60077">
      <w:pPr>
        <w:spacing w:after="5" w:line="480" w:lineRule="auto"/>
        <w:ind w:right="-12"/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11DE0D3E" w14:textId="77777777" w:rsidR="00C60077" w:rsidRDefault="00C60077">
      <w:pPr>
        <w:spacing w:after="5" w:line="480" w:lineRule="auto"/>
        <w:ind w:right="-12"/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6335E410" w14:textId="77777777" w:rsidR="00C60077" w:rsidRDefault="00C60077">
      <w:pPr>
        <w:spacing w:after="5" w:line="480" w:lineRule="auto"/>
        <w:ind w:right="-12"/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7F292E44" w14:textId="77777777" w:rsidR="00C60077" w:rsidRDefault="00C60077">
      <w:pPr>
        <w:spacing w:after="5" w:line="480" w:lineRule="auto"/>
        <w:ind w:right="-12"/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72ED70B3" w14:textId="77777777" w:rsidR="00C60077" w:rsidRDefault="00C60077">
      <w:pPr>
        <w:spacing w:after="5" w:line="480" w:lineRule="auto"/>
        <w:ind w:right="-12"/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3C8A18F1" w14:textId="77777777" w:rsidR="009B64D4" w:rsidRDefault="009B64D4" w:rsidP="00E96441">
      <w:pPr>
        <w:spacing w:after="5" w:line="480" w:lineRule="auto"/>
        <w:ind w:right="-12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250D7CFE" w14:textId="77777777" w:rsidR="009B64D4" w:rsidRDefault="009B64D4" w:rsidP="00E96441">
      <w:pPr>
        <w:spacing w:after="5" w:line="480" w:lineRule="auto"/>
        <w:ind w:right="-12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19777ED7" w14:textId="77777777" w:rsidR="009B64D4" w:rsidRDefault="009B64D4" w:rsidP="00E96441">
      <w:pPr>
        <w:spacing w:after="5" w:line="480" w:lineRule="auto"/>
        <w:ind w:right="-12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62B4DEAE" w14:textId="77777777" w:rsidR="009B64D4" w:rsidRDefault="009B64D4" w:rsidP="00E96441">
      <w:pPr>
        <w:spacing w:after="5" w:line="480" w:lineRule="auto"/>
        <w:ind w:right="-12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6D4B5D39" w14:textId="7A338F95" w:rsidR="009B64D4" w:rsidRDefault="009B64D4" w:rsidP="00E96441">
      <w:pPr>
        <w:spacing w:after="5" w:line="480" w:lineRule="auto"/>
        <w:ind w:right="-12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Certificate Issued After Internship (only for Students Completed from Industries)</w:t>
      </w:r>
    </w:p>
    <w:p w14:paraId="366ED0E8" w14:textId="77777777" w:rsidR="009B64D4" w:rsidRDefault="009B64D4" w:rsidP="00E96441">
      <w:pPr>
        <w:spacing w:after="5" w:line="480" w:lineRule="auto"/>
        <w:ind w:right="-12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48F311FA" w14:textId="77777777" w:rsidR="009B64D4" w:rsidRDefault="009B64D4" w:rsidP="00E96441">
      <w:pPr>
        <w:spacing w:after="5" w:line="480" w:lineRule="auto"/>
        <w:ind w:right="-12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5EB8224C" w14:textId="77777777" w:rsidR="009B64D4" w:rsidRDefault="009B64D4" w:rsidP="00E96441">
      <w:pPr>
        <w:spacing w:after="5" w:line="480" w:lineRule="auto"/>
        <w:ind w:right="-12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3AE03A5A" w14:textId="77777777" w:rsidR="009B64D4" w:rsidRDefault="009B64D4" w:rsidP="00E96441">
      <w:pPr>
        <w:spacing w:after="5" w:line="480" w:lineRule="auto"/>
        <w:ind w:right="-12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68F12EF2" w14:textId="77777777" w:rsidR="009B64D4" w:rsidRDefault="009B64D4" w:rsidP="00E96441">
      <w:pPr>
        <w:spacing w:after="5" w:line="480" w:lineRule="auto"/>
        <w:ind w:right="-12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103D1B46" w14:textId="77777777" w:rsidR="009B64D4" w:rsidRDefault="009B64D4" w:rsidP="00E96441">
      <w:pPr>
        <w:spacing w:after="5" w:line="480" w:lineRule="auto"/>
        <w:ind w:right="-12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688DB775" w14:textId="77777777" w:rsidR="009B64D4" w:rsidRDefault="009B64D4" w:rsidP="00E96441">
      <w:pPr>
        <w:spacing w:after="5" w:line="480" w:lineRule="auto"/>
        <w:ind w:right="-12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39039FA6" w14:textId="77777777" w:rsidR="009B64D4" w:rsidRDefault="009B64D4" w:rsidP="00E96441">
      <w:pPr>
        <w:spacing w:after="5" w:line="480" w:lineRule="auto"/>
        <w:ind w:right="-12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21CBEF8E" w14:textId="77777777" w:rsidR="009B64D4" w:rsidRDefault="009B64D4" w:rsidP="00E96441">
      <w:pPr>
        <w:spacing w:after="5" w:line="480" w:lineRule="auto"/>
        <w:ind w:right="-12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7000B685" w14:textId="77777777" w:rsidR="009B64D4" w:rsidRDefault="009B64D4" w:rsidP="00E96441">
      <w:pPr>
        <w:spacing w:after="5" w:line="480" w:lineRule="auto"/>
        <w:ind w:right="-12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1683E83E" w14:textId="77777777" w:rsidR="009B64D4" w:rsidRDefault="009B64D4" w:rsidP="00E96441">
      <w:pPr>
        <w:spacing w:after="5" w:line="480" w:lineRule="auto"/>
        <w:ind w:right="-12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5D7D60D6" w14:textId="77777777" w:rsidR="009B64D4" w:rsidRDefault="009B64D4" w:rsidP="00E96441">
      <w:pPr>
        <w:spacing w:after="5" w:line="480" w:lineRule="auto"/>
        <w:ind w:right="-12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3C64C7C7" w14:textId="77777777" w:rsidR="009B64D4" w:rsidRDefault="009B64D4" w:rsidP="00E96441">
      <w:pPr>
        <w:spacing w:after="5" w:line="480" w:lineRule="auto"/>
        <w:ind w:right="-12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170968D9" w14:textId="77777777" w:rsidR="009B64D4" w:rsidRDefault="009B64D4" w:rsidP="00E96441">
      <w:pPr>
        <w:spacing w:after="5" w:line="480" w:lineRule="auto"/>
        <w:ind w:right="-12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5547E299" w14:textId="77777777" w:rsidR="009B64D4" w:rsidRDefault="009B64D4" w:rsidP="00E96441">
      <w:pPr>
        <w:spacing w:after="5" w:line="480" w:lineRule="auto"/>
        <w:ind w:right="-12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77F920BC" w14:textId="77777777" w:rsidR="009B64D4" w:rsidRDefault="009B64D4" w:rsidP="00E96441">
      <w:pPr>
        <w:spacing w:after="5" w:line="480" w:lineRule="auto"/>
        <w:ind w:right="-12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13A949E7" w14:textId="77777777" w:rsidR="009B64D4" w:rsidRDefault="009B64D4" w:rsidP="00E96441">
      <w:pPr>
        <w:spacing w:after="5" w:line="480" w:lineRule="auto"/>
        <w:ind w:right="-12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442EB893" w14:textId="77777777" w:rsidR="009B64D4" w:rsidRPr="00306185" w:rsidRDefault="009B64D4" w:rsidP="009B64D4">
      <w:pPr>
        <w:spacing w:before="8"/>
        <w:textDirection w:val="btLr"/>
        <w:rPr>
          <w:rFonts w:ascii="Times New Roman" w:hAnsi="Times New Roman" w:cs="Times New Roman"/>
          <w:b/>
          <w:color w:val="808080" w:themeColor="background1" w:themeShade="80"/>
          <w:sz w:val="28"/>
        </w:rPr>
      </w:pPr>
      <w:r w:rsidRPr="00306185">
        <w:rPr>
          <w:rFonts w:ascii="Times New Roman" w:hAnsi="Times New Roman" w:cs="Times New Roman"/>
          <w:b/>
          <w:color w:val="808080" w:themeColor="background1" w:themeShade="80"/>
          <w:sz w:val="28"/>
        </w:rPr>
        <w:t>DEPARTMENT OF COMPUTER SCIENCE AND ENGINEERING</w:t>
      </w:r>
    </w:p>
    <w:p w14:paraId="4F6BB3B2" w14:textId="77777777" w:rsidR="009B64D4" w:rsidRPr="00306185" w:rsidRDefault="009B64D4" w:rsidP="009B64D4">
      <w:pPr>
        <w:spacing w:before="8"/>
        <w:ind w:left="1701" w:right="1814" w:firstLine="2"/>
        <w:jc w:val="center"/>
        <w:textDirection w:val="btLr"/>
        <w:rPr>
          <w:rFonts w:ascii="Times New Roman" w:hAnsi="Times New Roman" w:cs="Times New Roman"/>
          <w:color w:val="808080" w:themeColor="background1" w:themeShade="80"/>
        </w:rPr>
      </w:pPr>
      <w:r w:rsidRPr="00306185">
        <w:rPr>
          <w:rFonts w:ascii="Times New Roman" w:hAnsi="Times New Roman" w:cs="Times New Roman"/>
          <w:b/>
          <w:color w:val="808080" w:themeColor="background1" w:themeShade="80"/>
          <w:sz w:val="28"/>
        </w:rPr>
        <w:t>GITAM SCHOOL OF TECHNOLOGY</w:t>
      </w:r>
    </w:p>
    <w:p w14:paraId="441328A5" w14:textId="6074025A" w:rsidR="009B64D4" w:rsidRDefault="000C4132" w:rsidP="009B64D4">
      <w:pPr>
        <w:spacing w:before="247"/>
        <w:ind w:left="1701" w:right="1814" w:firstLine="2"/>
        <w:jc w:val="center"/>
        <w:textDirection w:val="btLr"/>
        <w:rPr>
          <w:rFonts w:ascii="Times New Roman" w:hAnsi="Times New Roman" w:cs="Times New Roman"/>
          <w:b/>
          <w:color w:val="808080" w:themeColor="background1" w:themeShade="80"/>
          <w:sz w:val="28"/>
        </w:rPr>
      </w:pPr>
      <w:r>
        <w:rPr>
          <w:noProof/>
        </w:rPr>
        <w:drawing>
          <wp:inline distT="0" distB="0" distL="0" distR="0" wp14:anchorId="37972E93" wp14:editId="60DBE8EE">
            <wp:extent cx="2213610" cy="1215895"/>
            <wp:effectExtent l="0" t="0" r="0" b="0"/>
            <wp:docPr id="1759724113" name="Picture 4" descr="A logo with text on i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9724113" name="Picture 4" descr="A logo with text on it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0929" cy="12254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9EAAE8" w14:textId="77777777" w:rsidR="009B64D4" w:rsidRDefault="009B64D4" w:rsidP="009B64D4">
      <w:pPr>
        <w:spacing w:before="93"/>
        <w:ind w:left="191" w:right="214"/>
        <w:jc w:val="center"/>
        <w:rPr>
          <w:b/>
          <w:sz w:val="31"/>
          <w:szCs w:val="31"/>
        </w:rPr>
      </w:pPr>
      <w:r>
        <w:rPr>
          <w:b/>
          <w:sz w:val="31"/>
          <w:szCs w:val="31"/>
        </w:rPr>
        <w:t>CERTIFICATE</w:t>
      </w:r>
    </w:p>
    <w:p w14:paraId="4B0F9039" w14:textId="77777777" w:rsidR="009B64D4" w:rsidRDefault="009B64D4" w:rsidP="009B64D4">
      <w:pPr>
        <w:pBdr>
          <w:top w:val="nil"/>
          <w:left w:val="nil"/>
          <w:bottom w:val="nil"/>
          <w:right w:val="nil"/>
          <w:between w:val="nil"/>
        </w:pBdr>
        <w:spacing w:before="6"/>
        <w:rPr>
          <w:b/>
          <w:color w:val="000000"/>
          <w:sz w:val="42"/>
          <w:szCs w:val="42"/>
        </w:rPr>
      </w:pPr>
    </w:p>
    <w:p w14:paraId="2F1CC3FC" w14:textId="18341724" w:rsidR="009B64D4" w:rsidRPr="009B64D4" w:rsidRDefault="009B64D4" w:rsidP="009B64D4">
      <w:pPr>
        <w:spacing w:before="1" w:line="374" w:lineRule="auto"/>
        <w:ind w:left="100" w:right="113"/>
        <w:jc w:val="both"/>
        <w:rPr>
          <w:rFonts w:ascii="Times New Roman" w:hAnsi="Times New Roman" w:cs="Times New Roman"/>
          <w:sz w:val="24"/>
          <w:szCs w:val="24"/>
        </w:rPr>
      </w:pPr>
      <w:r w:rsidRPr="009B64D4">
        <w:rPr>
          <w:rFonts w:ascii="Times New Roman" w:hAnsi="Times New Roman" w:cs="Times New Roman"/>
          <w:sz w:val="24"/>
          <w:szCs w:val="24"/>
        </w:rPr>
        <w:t xml:space="preserve">This is to certify that the mini project report entitled </w:t>
      </w:r>
      <w:r w:rsidRPr="009B64D4">
        <w:rPr>
          <w:rFonts w:ascii="Times New Roman" w:hAnsi="Times New Roman" w:cs="Times New Roman"/>
          <w:b/>
          <w:sz w:val="24"/>
          <w:szCs w:val="24"/>
        </w:rPr>
        <w:t>“NAME OF THE PROJEC</w:t>
      </w:r>
      <w:r>
        <w:rPr>
          <w:rFonts w:ascii="Times New Roman" w:hAnsi="Times New Roman" w:cs="Times New Roman"/>
          <w:b/>
          <w:sz w:val="24"/>
          <w:szCs w:val="24"/>
        </w:rPr>
        <w:t>T</w:t>
      </w:r>
      <w:r w:rsidRPr="009B64D4">
        <w:rPr>
          <w:rFonts w:ascii="Times New Roman" w:hAnsi="Times New Roman" w:cs="Times New Roman"/>
          <w:b/>
          <w:sz w:val="24"/>
          <w:szCs w:val="24"/>
        </w:rPr>
        <w:t xml:space="preserve">” </w:t>
      </w:r>
      <w:r w:rsidRPr="009B64D4">
        <w:rPr>
          <w:rFonts w:ascii="Times New Roman" w:hAnsi="Times New Roman" w:cs="Times New Roman"/>
          <w:sz w:val="24"/>
          <w:szCs w:val="24"/>
        </w:rPr>
        <w:t xml:space="preserve">is a bonafide record of work carried out by </w:t>
      </w:r>
      <w:r w:rsidRPr="009B64D4">
        <w:rPr>
          <w:rFonts w:ascii="Times New Roman" w:hAnsi="Times New Roman" w:cs="Times New Roman"/>
          <w:b/>
          <w:sz w:val="24"/>
          <w:szCs w:val="24"/>
        </w:rPr>
        <w:t xml:space="preserve">NAME OF THE STUDENTS (REG No.) </w:t>
      </w:r>
      <w:r w:rsidRPr="009B64D4">
        <w:rPr>
          <w:rFonts w:ascii="Times New Roman" w:hAnsi="Times New Roman" w:cs="Times New Roman"/>
          <w:sz w:val="24"/>
          <w:szCs w:val="24"/>
        </w:rPr>
        <w:t xml:space="preserve"> submitted in partial fulfillment of requirement for the award of degree of </w:t>
      </w:r>
      <w:r w:rsidRPr="009B64D4">
        <w:rPr>
          <w:rFonts w:ascii="Times New Roman" w:hAnsi="Times New Roman" w:cs="Times New Roman"/>
          <w:b/>
          <w:sz w:val="24"/>
          <w:szCs w:val="24"/>
        </w:rPr>
        <w:t>Bachelor of Technology in Computer Science and Engineering</w:t>
      </w:r>
      <w:r w:rsidRPr="009B64D4">
        <w:rPr>
          <w:rFonts w:ascii="Times New Roman" w:hAnsi="Times New Roman" w:cs="Times New Roman"/>
          <w:sz w:val="24"/>
          <w:szCs w:val="24"/>
        </w:rPr>
        <w:t>.</w:t>
      </w:r>
    </w:p>
    <w:p w14:paraId="7D9755E3" w14:textId="77777777" w:rsidR="009B64D4" w:rsidRDefault="009B64D4" w:rsidP="009B64D4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0"/>
          <w:szCs w:val="20"/>
        </w:rPr>
      </w:pPr>
    </w:p>
    <w:p w14:paraId="31C6E046" w14:textId="77777777" w:rsidR="009B64D4" w:rsidRDefault="009B64D4" w:rsidP="009B64D4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0"/>
          <w:szCs w:val="20"/>
        </w:rPr>
      </w:pPr>
    </w:p>
    <w:p w14:paraId="3596AC2E" w14:textId="77777777" w:rsidR="009B64D4" w:rsidRDefault="009B64D4" w:rsidP="009B64D4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0"/>
          <w:szCs w:val="20"/>
        </w:rPr>
      </w:pPr>
    </w:p>
    <w:p w14:paraId="705836E0" w14:textId="77777777" w:rsidR="009B64D4" w:rsidRDefault="009B64D4" w:rsidP="009B64D4">
      <w:pPr>
        <w:spacing w:line="250" w:lineRule="exact"/>
        <w:rPr>
          <w:sz w:val="23"/>
        </w:rPr>
      </w:pPr>
    </w:p>
    <w:p w14:paraId="033E2B3C" w14:textId="77777777" w:rsidR="009B64D4" w:rsidRDefault="009B64D4" w:rsidP="009B64D4">
      <w:pPr>
        <w:spacing w:line="250" w:lineRule="exact"/>
        <w:rPr>
          <w:sz w:val="23"/>
        </w:rPr>
      </w:pPr>
      <w:r>
        <w:rPr>
          <w:noProof/>
          <w:sz w:val="23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8C6DD2F" wp14:editId="501FFCAF">
                <wp:simplePos x="0" y="0"/>
                <wp:positionH relativeFrom="column">
                  <wp:posOffset>-87312</wp:posOffset>
                </wp:positionH>
                <wp:positionV relativeFrom="paragraph">
                  <wp:posOffset>108903</wp:posOffset>
                </wp:positionV>
                <wp:extent cx="1104900" cy="0"/>
                <wp:effectExtent l="0" t="0" r="0" b="0"/>
                <wp:wrapNone/>
                <wp:docPr id="1316258254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049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252BAA2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6.85pt,8.6pt" to="80.15pt,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" strokecolor="#4472c4 [3204]" strokeweight=".5pt">
                <v:stroke joinstyle="miter"/>
              </v:line>
            </w:pict>
          </mc:Fallback>
        </mc:AlternateContent>
      </w:r>
    </w:p>
    <w:p w14:paraId="030D5A04" w14:textId="77777777" w:rsidR="009B64D4" w:rsidRDefault="009B64D4" w:rsidP="009B64D4">
      <w:pPr>
        <w:spacing w:line="250" w:lineRule="exact"/>
        <w:rPr>
          <w:sz w:val="23"/>
        </w:rPr>
      </w:pPr>
    </w:p>
    <w:p w14:paraId="32430E4B" w14:textId="77777777" w:rsidR="009B64D4" w:rsidRDefault="009B64D4" w:rsidP="009B64D4">
      <w:pPr>
        <w:spacing w:line="250" w:lineRule="exact"/>
        <w:rPr>
          <w:sz w:val="23"/>
        </w:rPr>
      </w:pPr>
      <w:r>
        <w:rPr>
          <w:sz w:val="23"/>
        </w:rPr>
        <w:t>Name of Guide</w:t>
      </w:r>
    </w:p>
    <w:p w14:paraId="51881E9E" w14:textId="77777777" w:rsidR="009B64D4" w:rsidRDefault="009B64D4" w:rsidP="009B64D4">
      <w:pPr>
        <w:spacing w:line="250" w:lineRule="exact"/>
        <w:rPr>
          <w:sz w:val="23"/>
        </w:rPr>
      </w:pPr>
      <w:r>
        <w:rPr>
          <w:sz w:val="23"/>
        </w:rPr>
        <w:t>Designation</w:t>
      </w:r>
    </w:p>
    <w:p w14:paraId="6E0B819E" w14:textId="77777777" w:rsidR="009B64D4" w:rsidRDefault="009B64D4" w:rsidP="009B64D4">
      <w:pPr>
        <w:spacing w:line="250" w:lineRule="exact"/>
        <w:rPr>
          <w:sz w:val="23"/>
        </w:rPr>
      </w:pPr>
      <w:r>
        <w:rPr>
          <w:sz w:val="23"/>
        </w:rPr>
        <w:t>Department of CSE,</w:t>
      </w:r>
    </w:p>
    <w:p w14:paraId="4A786BA8" w14:textId="77777777" w:rsidR="009B64D4" w:rsidRDefault="009B64D4" w:rsidP="009B64D4">
      <w:pPr>
        <w:spacing w:line="250" w:lineRule="exact"/>
        <w:rPr>
          <w:sz w:val="23"/>
        </w:rPr>
      </w:pPr>
      <w:r>
        <w:rPr>
          <w:sz w:val="23"/>
        </w:rPr>
        <w:t>GST, Bengaluru</w:t>
      </w:r>
    </w:p>
    <w:p w14:paraId="45407B8D" w14:textId="77777777" w:rsidR="009B64D4" w:rsidRDefault="009B64D4" w:rsidP="00E96441">
      <w:pPr>
        <w:spacing w:after="5" w:line="480" w:lineRule="auto"/>
        <w:ind w:right="-12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407AE099" w14:textId="77777777" w:rsidR="009B64D4" w:rsidRDefault="009B64D4" w:rsidP="00E96441">
      <w:pPr>
        <w:spacing w:after="5" w:line="480" w:lineRule="auto"/>
        <w:ind w:right="-12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3DE7D2C3" w14:textId="77777777" w:rsidR="009B64D4" w:rsidRDefault="009B64D4" w:rsidP="00E96441">
      <w:pPr>
        <w:spacing w:after="5" w:line="480" w:lineRule="auto"/>
        <w:ind w:right="-12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2554C5F7" w14:textId="77777777" w:rsidR="009B64D4" w:rsidRDefault="009B64D4" w:rsidP="00E96441">
      <w:pPr>
        <w:spacing w:after="5" w:line="480" w:lineRule="auto"/>
        <w:ind w:right="-12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085340C4" w14:textId="77777777" w:rsidR="00696F22" w:rsidRDefault="00696F22" w:rsidP="00B013AC">
      <w:pPr>
        <w:spacing w:before="8"/>
        <w:ind w:left="1587" w:right="1644" w:firstLine="20"/>
        <w:jc w:val="center"/>
        <w:textDirection w:val="btLr"/>
        <w:rPr>
          <w:rFonts w:ascii="Times New Roman" w:hAnsi="Times New Roman" w:cs="Times New Roman"/>
          <w:b/>
          <w:bCs/>
          <w:sz w:val="28"/>
          <w:szCs w:val="28"/>
        </w:rPr>
      </w:pPr>
    </w:p>
    <w:p w14:paraId="77429AB2" w14:textId="77777777" w:rsidR="00696F22" w:rsidRDefault="00696F22" w:rsidP="00B013AC">
      <w:pPr>
        <w:spacing w:before="8"/>
        <w:ind w:left="1587" w:right="1644" w:firstLine="20"/>
        <w:jc w:val="center"/>
        <w:textDirection w:val="btLr"/>
        <w:rPr>
          <w:rFonts w:ascii="Times New Roman" w:hAnsi="Times New Roman" w:cs="Times New Roman"/>
          <w:b/>
          <w:bCs/>
          <w:sz w:val="28"/>
          <w:szCs w:val="28"/>
        </w:rPr>
      </w:pPr>
    </w:p>
    <w:p w14:paraId="0CFAABFE" w14:textId="77777777" w:rsidR="00696F22" w:rsidRDefault="00696F22" w:rsidP="00B013AC">
      <w:pPr>
        <w:spacing w:before="8"/>
        <w:ind w:left="1587" w:right="1644" w:firstLine="20"/>
        <w:jc w:val="center"/>
        <w:textDirection w:val="btLr"/>
        <w:rPr>
          <w:rFonts w:ascii="Times New Roman" w:hAnsi="Times New Roman" w:cs="Times New Roman"/>
          <w:b/>
          <w:bCs/>
          <w:sz w:val="28"/>
          <w:szCs w:val="28"/>
        </w:rPr>
      </w:pPr>
    </w:p>
    <w:p w14:paraId="59E3E535" w14:textId="77777777" w:rsidR="00696F22" w:rsidRDefault="00696F22" w:rsidP="00B013AC">
      <w:pPr>
        <w:spacing w:before="8"/>
        <w:ind w:left="1587" w:right="1644" w:firstLine="20"/>
        <w:jc w:val="center"/>
        <w:textDirection w:val="btLr"/>
        <w:rPr>
          <w:rFonts w:ascii="Times New Roman" w:hAnsi="Times New Roman" w:cs="Times New Roman"/>
          <w:b/>
          <w:bCs/>
          <w:sz w:val="28"/>
          <w:szCs w:val="28"/>
        </w:rPr>
      </w:pPr>
    </w:p>
    <w:p w14:paraId="3D546755" w14:textId="07A4D74A" w:rsidR="00B013AC" w:rsidRDefault="00B013AC" w:rsidP="00B013AC">
      <w:pPr>
        <w:spacing w:before="8"/>
        <w:ind w:left="1587" w:right="1644" w:firstLine="20"/>
        <w:jc w:val="center"/>
        <w:textDirection w:val="btLr"/>
        <w:rPr>
          <w:rFonts w:ascii="Times New Roman" w:hAnsi="Times New Roman" w:cs="Times New Roman"/>
          <w:b/>
          <w:bCs/>
          <w:sz w:val="28"/>
          <w:szCs w:val="28"/>
        </w:rPr>
      </w:pPr>
      <w:r w:rsidRPr="00391632">
        <w:rPr>
          <w:rFonts w:ascii="Times New Roman" w:hAnsi="Times New Roman" w:cs="Times New Roman"/>
          <w:b/>
          <w:bCs/>
          <w:sz w:val="28"/>
          <w:szCs w:val="28"/>
        </w:rPr>
        <w:t>ACKNOWLEDGEMENT</w:t>
      </w:r>
    </w:p>
    <w:p w14:paraId="6A0CFFEB" w14:textId="77777777" w:rsidR="00B013AC" w:rsidRDefault="00B013AC" w:rsidP="00B013AC">
      <w:pPr>
        <w:spacing w:before="8"/>
        <w:ind w:left="1587" w:right="1644" w:firstLine="20"/>
        <w:jc w:val="center"/>
        <w:textDirection w:val="btLr"/>
        <w:rPr>
          <w:rFonts w:ascii="Times New Roman" w:hAnsi="Times New Roman" w:cs="Times New Roman"/>
          <w:b/>
          <w:bCs/>
          <w:sz w:val="28"/>
          <w:szCs w:val="28"/>
        </w:rPr>
      </w:pPr>
    </w:p>
    <w:p w14:paraId="420ABB50" w14:textId="5C5D4DE4" w:rsidR="00B013AC" w:rsidRPr="00B013AC" w:rsidRDefault="00B013AC" w:rsidP="00B013AC">
      <w:pPr>
        <w:jc w:val="both"/>
        <w:rPr>
          <w:rFonts w:ascii="Times New Roman" w:hAnsi="Times New Roman" w:cs="Times New Roman"/>
          <w:sz w:val="24"/>
          <w:szCs w:val="24"/>
        </w:rPr>
      </w:pPr>
      <w:r w:rsidRPr="00B013AC">
        <w:rPr>
          <w:rFonts w:ascii="Times New Roman" w:hAnsi="Times New Roman" w:cs="Times New Roman"/>
          <w:sz w:val="24"/>
          <w:szCs w:val="24"/>
        </w:rPr>
        <w:t xml:space="preserve">The satisfaction and euphoria that accompany the successful </w:t>
      </w:r>
      <w:r w:rsidR="00A033EA" w:rsidRPr="00B013AC">
        <w:rPr>
          <w:rFonts w:ascii="Times New Roman" w:hAnsi="Times New Roman" w:cs="Times New Roman"/>
          <w:sz w:val="24"/>
          <w:szCs w:val="24"/>
        </w:rPr>
        <w:t>completion of</w:t>
      </w:r>
      <w:r w:rsidRPr="00B013AC">
        <w:rPr>
          <w:rFonts w:ascii="Times New Roman" w:hAnsi="Times New Roman" w:cs="Times New Roman"/>
          <w:sz w:val="24"/>
          <w:szCs w:val="24"/>
        </w:rPr>
        <w:t xml:space="preserve"> any task would be incomplete without the mention of the people who made it possible, whose consistent guidance and encouragement crowned our efforts with success.</w:t>
      </w:r>
    </w:p>
    <w:p w14:paraId="30C0C71A" w14:textId="77777777" w:rsidR="00B013AC" w:rsidRPr="00B013AC" w:rsidRDefault="00B013AC" w:rsidP="00B013AC">
      <w:pPr>
        <w:jc w:val="both"/>
        <w:rPr>
          <w:rFonts w:ascii="Times New Roman" w:hAnsi="Times New Roman" w:cs="Times New Roman"/>
          <w:sz w:val="24"/>
          <w:szCs w:val="24"/>
        </w:rPr>
      </w:pPr>
      <w:r w:rsidRPr="00B013AC">
        <w:rPr>
          <w:rFonts w:ascii="Times New Roman" w:hAnsi="Times New Roman" w:cs="Times New Roman"/>
          <w:sz w:val="24"/>
          <w:szCs w:val="24"/>
        </w:rPr>
        <w:t>We consider it our privilege to express our gratitude to all those who guided us in the completion of the project.</w:t>
      </w:r>
    </w:p>
    <w:p w14:paraId="6EA2FE85" w14:textId="77777777" w:rsidR="00B013AC" w:rsidRPr="00B013AC" w:rsidRDefault="00B013AC" w:rsidP="00B013AC">
      <w:pPr>
        <w:jc w:val="both"/>
        <w:rPr>
          <w:rFonts w:ascii="Times New Roman" w:hAnsi="Times New Roman" w:cs="Times New Roman"/>
          <w:sz w:val="24"/>
          <w:szCs w:val="24"/>
        </w:rPr>
      </w:pPr>
      <w:r w:rsidRPr="00B013AC">
        <w:rPr>
          <w:rFonts w:ascii="Times New Roman" w:hAnsi="Times New Roman" w:cs="Times New Roman"/>
          <w:sz w:val="24"/>
          <w:szCs w:val="24"/>
        </w:rPr>
        <w:t xml:space="preserve">We express our gratitude to Director Prof. </w:t>
      </w:r>
      <w:r w:rsidRPr="00B013AC">
        <w:rPr>
          <w:rFonts w:ascii="Times New Roman" w:hAnsi="Times New Roman" w:cs="Times New Roman"/>
          <w:b/>
          <w:sz w:val="24"/>
          <w:szCs w:val="24"/>
        </w:rPr>
        <w:t>Basavaraj Gundappa Katageri</w:t>
      </w:r>
      <w:r w:rsidRPr="00B013AC">
        <w:rPr>
          <w:rFonts w:ascii="Times New Roman" w:hAnsi="Times New Roman" w:cs="Times New Roman"/>
          <w:sz w:val="24"/>
          <w:szCs w:val="24"/>
        </w:rPr>
        <w:t xml:space="preserve"> for having provided uswith the golden opportunity to undertake this project work in their esteemed organization.</w:t>
      </w:r>
    </w:p>
    <w:p w14:paraId="7E0B187E" w14:textId="77777777" w:rsidR="00B013AC" w:rsidRPr="00B013AC" w:rsidRDefault="00B013AC" w:rsidP="00B013AC">
      <w:pPr>
        <w:jc w:val="both"/>
        <w:rPr>
          <w:rFonts w:ascii="Times New Roman" w:hAnsi="Times New Roman" w:cs="Times New Roman"/>
          <w:sz w:val="24"/>
          <w:szCs w:val="24"/>
        </w:rPr>
      </w:pPr>
      <w:r w:rsidRPr="00B013AC">
        <w:rPr>
          <w:rFonts w:ascii="Times New Roman" w:hAnsi="Times New Roman" w:cs="Times New Roman"/>
          <w:sz w:val="24"/>
          <w:szCs w:val="24"/>
        </w:rPr>
        <w:t xml:space="preserve">We sincerely thank </w:t>
      </w:r>
      <w:r w:rsidRPr="00B013AC">
        <w:rPr>
          <w:rFonts w:ascii="Times New Roman" w:hAnsi="Times New Roman" w:cs="Times New Roman"/>
          <w:b/>
          <w:sz w:val="24"/>
          <w:szCs w:val="24"/>
        </w:rPr>
        <w:t xml:space="preserve">Dr. Y. Vamshidhar, </w:t>
      </w:r>
      <w:r w:rsidRPr="00B013AC">
        <w:rPr>
          <w:rFonts w:ascii="Times New Roman" w:hAnsi="Times New Roman" w:cs="Times New Roman"/>
          <w:sz w:val="24"/>
          <w:szCs w:val="24"/>
        </w:rPr>
        <w:t>HOD, Department of Computer Science and Engineering, Gandhi Institute of Technology and Management, Bengaluru for the immense support given to us.</w:t>
      </w:r>
    </w:p>
    <w:p w14:paraId="0AB7946F" w14:textId="77777777" w:rsidR="00B013AC" w:rsidRPr="00B013AC" w:rsidRDefault="00B013AC" w:rsidP="00B013AC">
      <w:pPr>
        <w:jc w:val="both"/>
        <w:rPr>
          <w:rFonts w:ascii="Times New Roman" w:hAnsi="Times New Roman" w:cs="Times New Roman"/>
          <w:sz w:val="24"/>
          <w:szCs w:val="24"/>
        </w:rPr>
      </w:pPr>
      <w:r w:rsidRPr="00B013AC">
        <w:rPr>
          <w:rFonts w:ascii="Times New Roman" w:hAnsi="Times New Roman" w:cs="Times New Roman"/>
          <w:sz w:val="24"/>
          <w:szCs w:val="24"/>
        </w:rPr>
        <w:t xml:space="preserve">We express our gratitude to our project guide </w:t>
      </w:r>
      <w:r w:rsidRPr="00B013AC">
        <w:rPr>
          <w:rFonts w:ascii="Times New Roman" w:hAnsi="Times New Roman" w:cs="Times New Roman"/>
          <w:b/>
          <w:bCs/>
          <w:sz w:val="24"/>
          <w:szCs w:val="24"/>
        </w:rPr>
        <w:t>(GUIDE NAME), (DESIGNATION)</w:t>
      </w:r>
      <w:r w:rsidRPr="00B013AC">
        <w:rPr>
          <w:rFonts w:ascii="Times New Roman" w:hAnsi="Times New Roman" w:cs="Times New Roman"/>
          <w:sz w:val="24"/>
          <w:szCs w:val="24"/>
        </w:rPr>
        <w:t>, Department of Computer Science and Engineering, Gandhi Institute of Technology and Management, Bengaluru, for their support, guidance, and suggestions throughout the project work.</w:t>
      </w:r>
    </w:p>
    <w:p w14:paraId="402AF573" w14:textId="24234BF7" w:rsidR="009B64D4" w:rsidRDefault="00B013AC" w:rsidP="00B013AC">
      <w:pPr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>
        <w:rPr>
          <w:rFonts w:ascii="Times New Roman" w:eastAsia="Times New Roman" w:hAnsi="Times New Roman" w:cs="Times New Roman"/>
          <w:bCs/>
          <w:sz w:val="24"/>
          <w:szCs w:val="24"/>
        </w:rPr>
        <w:tab/>
      </w:r>
    </w:p>
    <w:p w14:paraId="5812D7F1" w14:textId="37FA4014" w:rsidR="00B013AC" w:rsidRDefault="00B013AC" w:rsidP="00B013AC">
      <w:pPr>
        <w:spacing w:before="8" w:line="360" w:lineRule="auto"/>
        <w:ind w:right="1644"/>
        <w:textDirection w:val="btL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Student Nam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                                                     Registration No.</w:t>
      </w:r>
    </w:p>
    <w:p w14:paraId="45BB635E" w14:textId="65F31BAE" w:rsidR="00B013AC" w:rsidRPr="00B013AC" w:rsidRDefault="00B013AC" w:rsidP="00B013AC">
      <w:pPr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6584272A" w14:textId="77777777" w:rsidR="00B013AC" w:rsidRPr="00B013AC" w:rsidRDefault="00B013AC" w:rsidP="00B013AC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974E536" w14:textId="77777777" w:rsidR="00B013AC" w:rsidRPr="00B013AC" w:rsidRDefault="00B013AC" w:rsidP="00B013AC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D370F47" w14:textId="77777777" w:rsidR="00B013AC" w:rsidRPr="00B013AC" w:rsidRDefault="00B013AC" w:rsidP="00B013AC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6FF2338" w14:textId="77777777" w:rsidR="00B013AC" w:rsidRPr="00B013AC" w:rsidRDefault="00B013AC" w:rsidP="00B013AC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4845713" w14:textId="77777777" w:rsidR="00B013AC" w:rsidRPr="00B013AC" w:rsidRDefault="00B013AC" w:rsidP="00B013AC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26B6A25" w14:textId="77777777" w:rsidR="00B013AC" w:rsidRDefault="00B013AC" w:rsidP="00E96441">
      <w:pPr>
        <w:spacing w:after="5" w:line="480" w:lineRule="auto"/>
        <w:ind w:right="-12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466D9A8B" w14:textId="77777777" w:rsidR="00B013AC" w:rsidRDefault="00B013AC" w:rsidP="00E96441">
      <w:pPr>
        <w:spacing w:after="5" w:line="480" w:lineRule="auto"/>
        <w:ind w:right="-12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11ADA325" w14:textId="77777777" w:rsidR="00B013AC" w:rsidRDefault="00B013AC" w:rsidP="00E96441">
      <w:pPr>
        <w:spacing w:after="5" w:line="480" w:lineRule="auto"/>
        <w:ind w:right="-12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549116F9" w14:textId="77777777" w:rsidR="00B013AC" w:rsidRDefault="00B013AC" w:rsidP="00E96441">
      <w:pPr>
        <w:spacing w:after="5" w:line="480" w:lineRule="auto"/>
        <w:ind w:right="-12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5FE8CCE9" w14:textId="77777777" w:rsidR="00B013AC" w:rsidRDefault="00B013AC" w:rsidP="00E96441">
      <w:pPr>
        <w:spacing w:after="5" w:line="480" w:lineRule="auto"/>
        <w:ind w:right="-12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77A190EB" w14:textId="77777777" w:rsidR="00B013AC" w:rsidRDefault="00B013AC" w:rsidP="00E96441">
      <w:pPr>
        <w:spacing w:after="5" w:line="480" w:lineRule="auto"/>
        <w:ind w:right="-12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53A4A12E" w14:textId="4FCFADCC" w:rsidR="00AD3331" w:rsidRDefault="00082BA9" w:rsidP="00E96441">
      <w:pPr>
        <w:spacing w:after="5" w:line="480" w:lineRule="auto"/>
        <w:ind w:right="-12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Contents</w:t>
      </w:r>
    </w:p>
    <w:p w14:paraId="090EFEA0" w14:textId="77777777" w:rsidR="00E96441" w:rsidRDefault="00E96441" w:rsidP="00E96441">
      <w:pPr>
        <w:spacing w:after="5" w:line="480" w:lineRule="auto"/>
        <w:ind w:right="-12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343BEDCC" w14:textId="77777777" w:rsidR="00E96441" w:rsidRDefault="00E96441" w:rsidP="00E96441">
      <w:pPr>
        <w:pStyle w:val="BodyText"/>
        <w:spacing w:before="11"/>
        <w:rPr>
          <w:b/>
          <w:sz w:val="14"/>
        </w:rPr>
      </w:pPr>
    </w:p>
    <w:tbl>
      <w:tblPr>
        <w:tblW w:w="0" w:type="auto"/>
        <w:tblInd w:w="11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926"/>
        <w:gridCol w:w="2151"/>
      </w:tblGrid>
      <w:tr w:rsidR="00E96441" w14:paraId="5A02C0AF" w14:textId="77777777" w:rsidTr="00315D2E">
        <w:trPr>
          <w:trHeight w:val="392"/>
        </w:trPr>
        <w:tc>
          <w:tcPr>
            <w:tcW w:w="6926" w:type="dxa"/>
          </w:tcPr>
          <w:p w14:paraId="7A1E7489" w14:textId="77777777" w:rsidR="00E96441" w:rsidRDefault="00E96441" w:rsidP="00315D2E">
            <w:pPr>
              <w:pStyle w:val="TableParagraph"/>
              <w:spacing w:before="0" w:line="309" w:lineRule="exact"/>
              <w:ind w:left="50"/>
              <w:rPr>
                <w:b/>
                <w:sz w:val="28"/>
              </w:rPr>
            </w:pPr>
            <w:r>
              <w:rPr>
                <w:b/>
                <w:sz w:val="28"/>
              </w:rPr>
              <w:t>Title</w:t>
            </w:r>
          </w:p>
        </w:tc>
        <w:tc>
          <w:tcPr>
            <w:tcW w:w="2151" w:type="dxa"/>
          </w:tcPr>
          <w:p w14:paraId="7D69AC45" w14:textId="77777777" w:rsidR="00E96441" w:rsidRDefault="00E96441" w:rsidP="00315D2E">
            <w:pPr>
              <w:pStyle w:val="TableParagraph"/>
              <w:spacing w:before="0" w:line="309" w:lineRule="exact"/>
              <w:ind w:right="48"/>
              <w:jc w:val="right"/>
              <w:rPr>
                <w:b/>
                <w:sz w:val="28"/>
              </w:rPr>
            </w:pPr>
            <w:r>
              <w:rPr>
                <w:b/>
                <w:sz w:val="28"/>
              </w:rPr>
              <w:t>Page No.</w:t>
            </w:r>
          </w:p>
        </w:tc>
      </w:tr>
      <w:tr w:rsidR="00E96441" w14:paraId="6780FB8D" w14:textId="77777777" w:rsidTr="00315D2E">
        <w:trPr>
          <w:trHeight w:val="423"/>
        </w:trPr>
        <w:tc>
          <w:tcPr>
            <w:tcW w:w="6926" w:type="dxa"/>
          </w:tcPr>
          <w:p w14:paraId="36A6EFE3" w14:textId="6B4ACF33" w:rsidR="00E96441" w:rsidRDefault="00751034" w:rsidP="00315D2E">
            <w:pPr>
              <w:pStyle w:val="TableParagraph"/>
              <w:spacing w:before="73"/>
              <w:ind w:left="50"/>
              <w:rPr>
                <w:sz w:val="24"/>
              </w:rPr>
            </w:pPr>
            <w:r>
              <w:rPr>
                <w:sz w:val="24"/>
              </w:rPr>
              <w:t>Internship</w:t>
            </w:r>
          </w:p>
        </w:tc>
        <w:tc>
          <w:tcPr>
            <w:tcW w:w="2151" w:type="dxa"/>
          </w:tcPr>
          <w:p w14:paraId="3D4DAA09" w14:textId="77777777" w:rsidR="00E96441" w:rsidRDefault="00E96441" w:rsidP="00315D2E">
            <w:pPr>
              <w:pStyle w:val="TableParagraph"/>
              <w:spacing w:before="73"/>
              <w:ind w:right="301"/>
              <w:jc w:val="right"/>
              <w:rPr>
                <w:sz w:val="24"/>
              </w:rPr>
            </w:pPr>
            <w:r>
              <w:rPr>
                <w:w w:val="99"/>
                <w:sz w:val="24"/>
              </w:rPr>
              <w:t>I</w:t>
            </w:r>
          </w:p>
        </w:tc>
      </w:tr>
      <w:tr w:rsidR="00E96441" w14:paraId="0CE6D697" w14:textId="77777777" w:rsidTr="00315D2E">
        <w:trPr>
          <w:trHeight w:val="415"/>
        </w:trPr>
        <w:tc>
          <w:tcPr>
            <w:tcW w:w="6926" w:type="dxa"/>
          </w:tcPr>
          <w:p w14:paraId="5A3F39B8" w14:textId="77777777" w:rsidR="00E96441" w:rsidRDefault="00E96441" w:rsidP="00315D2E">
            <w:pPr>
              <w:pStyle w:val="TableParagraph"/>
              <w:ind w:left="50"/>
              <w:rPr>
                <w:sz w:val="24"/>
              </w:rPr>
            </w:pPr>
            <w:r>
              <w:rPr>
                <w:sz w:val="24"/>
              </w:rPr>
              <w:t>Acknowledgement</w:t>
            </w:r>
          </w:p>
        </w:tc>
        <w:tc>
          <w:tcPr>
            <w:tcW w:w="2151" w:type="dxa"/>
          </w:tcPr>
          <w:p w14:paraId="46963E75" w14:textId="77777777" w:rsidR="00E96441" w:rsidRDefault="00E96441" w:rsidP="00315D2E">
            <w:pPr>
              <w:pStyle w:val="TableParagraph"/>
              <w:ind w:right="218"/>
              <w:jc w:val="right"/>
              <w:rPr>
                <w:sz w:val="24"/>
              </w:rPr>
            </w:pPr>
            <w:r>
              <w:rPr>
                <w:sz w:val="24"/>
              </w:rPr>
              <w:t>II</w:t>
            </w:r>
          </w:p>
        </w:tc>
      </w:tr>
      <w:tr w:rsidR="00E96441" w14:paraId="0F164544" w14:textId="77777777" w:rsidTr="00315D2E">
        <w:trPr>
          <w:trHeight w:val="415"/>
        </w:trPr>
        <w:tc>
          <w:tcPr>
            <w:tcW w:w="6926" w:type="dxa"/>
          </w:tcPr>
          <w:p w14:paraId="0EC3084B" w14:textId="1D3E9C3B" w:rsidR="00E96441" w:rsidRDefault="00FA56E3" w:rsidP="00315D2E">
            <w:pPr>
              <w:pStyle w:val="TableParagraph"/>
              <w:spacing w:before="66"/>
              <w:ind w:left="50"/>
              <w:rPr>
                <w:sz w:val="24"/>
              </w:rPr>
            </w:pPr>
            <w:r>
              <w:rPr>
                <w:sz w:val="24"/>
              </w:rPr>
              <w:t>About the Internship Course</w:t>
            </w:r>
          </w:p>
        </w:tc>
        <w:tc>
          <w:tcPr>
            <w:tcW w:w="2151" w:type="dxa"/>
          </w:tcPr>
          <w:p w14:paraId="6B21E9E1" w14:textId="77777777" w:rsidR="00E96441" w:rsidRDefault="00E96441" w:rsidP="00315D2E">
            <w:pPr>
              <w:pStyle w:val="TableParagraph"/>
              <w:spacing w:before="66"/>
              <w:ind w:right="136"/>
              <w:jc w:val="right"/>
              <w:rPr>
                <w:sz w:val="24"/>
              </w:rPr>
            </w:pPr>
            <w:r>
              <w:rPr>
                <w:sz w:val="24"/>
              </w:rPr>
              <w:t>III</w:t>
            </w:r>
          </w:p>
        </w:tc>
      </w:tr>
      <w:tr w:rsidR="00E96441" w14:paraId="5CEFBE1F" w14:textId="77777777" w:rsidTr="00315D2E">
        <w:trPr>
          <w:trHeight w:val="412"/>
        </w:trPr>
        <w:tc>
          <w:tcPr>
            <w:tcW w:w="6926" w:type="dxa"/>
          </w:tcPr>
          <w:p w14:paraId="646C042A" w14:textId="415EFAE7" w:rsidR="00E96441" w:rsidRDefault="00A033EA" w:rsidP="00315D2E">
            <w:pPr>
              <w:pStyle w:val="TableParagraph"/>
              <w:ind w:left="50"/>
              <w:rPr>
                <w:sz w:val="24"/>
              </w:rPr>
            </w:pPr>
            <w:r>
              <w:rPr>
                <w:sz w:val="24"/>
              </w:rPr>
              <w:t>T</w:t>
            </w:r>
            <w:r w:rsidR="00E96441">
              <w:rPr>
                <w:sz w:val="24"/>
              </w:rPr>
              <w:t>able of Contents</w:t>
            </w:r>
          </w:p>
        </w:tc>
        <w:tc>
          <w:tcPr>
            <w:tcW w:w="2151" w:type="dxa"/>
          </w:tcPr>
          <w:p w14:paraId="5F6DA824" w14:textId="77777777" w:rsidR="00E96441" w:rsidRDefault="00E96441" w:rsidP="00315D2E">
            <w:pPr>
              <w:pStyle w:val="TableParagraph"/>
              <w:ind w:right="125"/>
              <w:jc w:val="right"/>
              <w:rPr>
                <w:sz w:val="24"/>
              </w:rPr>
            </w:pPr>
            <w:r>
              <w:rPr>
                <w:sz w:val="24"/>
              </w:rPr>
              <w:t>IV</w:t>
            </w:r>
          </w:p>
          <w:p w14:paraId="1EE89D85" w14:textId="77777777" w:rsidR="00A033EA" w:rsidRDefault="00A033EA" w:rsidP="00315D2E">
            <w:pPr>
              <w:pStyle w:val="TableParagraph"/>
              <w:ind w:right="125"/>
              <w:jc w:val="right"/>
              <w:rPr>
                <w:sz w:val="24"/>
              </w:rPr>
            </w:pPr>
          </w:p>
        </w:tc>
      </w:tr>
      <w:tr w:rsidR="00A033EA" w14:paraId="35997981" w14:textId="77777777" w:rsidTr="00315D2E">
        <w:trPr>
          <w:trHeight w:val="412"/>
        </w:trPr>
        <w:tc>
          <w:tcPr>
            <w:tcW w:w="6926" w:type="dxa"/>
          </w:tcPr>
          <w:p w14:paraId="471221E1" w14:textId="73CC3719" w:rsidR="00A033EA" w:rsidRDefault="00A033EA" w:rsidP="00315D2E">
            <w:pPr>
              <w:pStyle w:val="TableParagraph"/>
              <w:ind w:left="50"/>
              <w:rPr>
                <w:sz w:val="24"/>
              </w:rPr>
            </w:pPr>
            <w:r>
              <w:rPr>
                <w:sz w:val="24"/>
              </w:rPr>
              <w:t xml:space="preserve">Abstract </w:t>
            </w:r>
          </w:p>
        </w:tc>
        <w:tc>
          <w:tcPr>
            <w:tcW w:w="2151" w:type="dxa"/>
          </w:tcPr>
          <w:p w14:paraId="1DAA9EC4" w14:textId="3B174938" w:rsidR="00A033EA" w:rsidRDefault="00A033EA" w:rsidP="00A033EA">
            <w:pPr>
              <w:pStyle w:val="TableParagraph"/>
              <w:ind w:right="125"/>
              <w:jc w:val="center"/>
              <w:rPr>
                <w:sz w:val="24"/>
              </w:rPr>
            </w:pPr>
            <w:r>
              <w:rPr>
                <w:sz w:val="24"/>
              </w:rPr>
              <w:t xml:space="preserve">                              V</w:t>
            </w:r>
          </w:p>
        </w:tc>
      </w:tr>
      <w:tr w:rsidR="00E96441" w14:paraId="0083FDF5" w14:textId="77777777" w:rsidTr="00315D2E">
        <w:trPr>
          <w:trHeight w:val="412"/>
        </w:trPr>
        <w:tc>
          <w:tcPr>
            <w:tcW w:w="6926" w:type="dxa"/>
          </w:tcPr>
          <w:p w14:paraId="745D9E0D" w14:textId="77777777" w:rsidR="00E96441" w:rsidRDefault="00E96441" w:rsidP="00315D2E">
            <w:pPr>
              <w:pStyle w:val="TableParagraph"/>
              <w:ind w:left="50"/>
              <w:rPr>
                <w:sz w:val="24"/>
              </w:rPr>
            </w:pPr>
            <w:r>
              <w:rPr>
                <w:sz w:val="24"/>
              </w:rPr>
              <w:t>List of Figures</w:t>
            </w:r>
          </w:p>
        </w:tc>
        <w:tc>
          <w:tcPr>
            <w:tcW w:w="2151" w:type="dxa"/>
          </w:tcPr>
          <w:p w14:paraId="46853D0D" w14:textId="77777777" w:rsidR="00E96441" w:rsidRDefault="00E96441" w:rsidP="00315D2E">
            <w:pPr>
              <w:pStyle w:val="TableParagraph"/>
              <w:ind w:right="47"/>
              <w:jc w:val="right"/>
              <w:rPr>
                <w:sz w:val="24"/>
              </w:rPr>
            </w:pPr>
            <w:r>
              <w:rPr>
                <w:w w:val="95"/>
                <w:sz w:val="24"/>
              </w:rPr>
              <w:t>VII</w:t>
            </w:r>
          </w:p>
        </w:tc>
      </w:tr>
      <w:tr w:rsidR="00E96441" w14:paraId="07ACA997" w14:textId="77777777" w:rsidTr="00315D2E">
        <w:trPr>
          <w:trHeight w:val="413"/>
        </w:trPr>
        <w:tc>
          <w:tcPr>
            <w:tcW w:w="6926" w:type="dxa"/>
          </w:tcPr>
          <w:p w14:paraId="62B25880" w14:textId="77777777" w:rsidR="00E96441" w:rsidRDefault="00E96441" w:rsidP="00315D2E">
            <w:pPr>
              <w:pStyle w:val="TableParagraph"/>
              <w:ind w:left="50"/>
              <w:rPr>
                <w:sz w:val="24"/>
              </w:rPr>
            </w:pPr>
            <w:r>
              <w:rPr>
                <w:sz w:val="24"/>
              </w:rPr>
              <w:t>List of Tables</w:t>
            </w:r>
          </w:p>
        </w:tc>
        <w:tc>
          <w:tcPr>
            <w:tcW w:w="2151" w:type="dxa"/>
          </w:tcPr>
          <w:p w14:paraId="6EF9FEB0" w14:textId="77777777" w:rsidR="00E96441" w:rsidRDefault="00E96441" w:rsidP="00315D2E">
            <w:pPr>
              <w:pStyle w:val="TableParagraph"/>
              <w:ind w:right="47"/>
              <w:jc w:val="right"/>
              <w:rPr>
                <w:sz w:val="24"/>
              </w:rPr>
            </w:pPr>
            <w:r>
              <w:rPr>
                <w:w w:val="95"/>
                <w:sz w:val="24"/>
              </w:rPr>
              <w:t>VII</w:t>
            </w:r>
          </w:p>
        </w:tc>
      </w:tr>
      <w:tr w:rsidR="00E96441" w14:paraId="04016D86" w14:textId="77777777" w:rsidTr="00315D2E">
        <w:trPr>
          <w:trHeight w:val="417"/>
        </w:trPr>
        <w:tc>
          <w:tcPr>
            <w:tcW w:w="6926" w:type="dxa"/>
          </w:tcPr>
          <w:p w14:paraId="05F2BEE1" w14:textId="77777777" w:rsidR="00E96441" w:rsidRDefault="00E96441" w:rsidP="00315D2E">
            <w:pPr>
              <w:pStyle w:val="TableParagraph"/>
              <w:ind w:left="50"/>
              <w:rPr>
                <w:sz w:val="24"/>
              </w:rPr>
            </w:pPr>
            <w:r>
              <w:rPr>
                <w:sz w:val="24"/>
              </w:rPr>
              <w:t>1. INTRODUCTION</w:t>
            </w:r>
          </w:p>
        </w:tc>
        <w:tc>
          <w:tcPr>
            <w:tcW w:w="2151" w:type="dxa"/>
          </w:tcPr>
          <w:p w14:paraId="4C9179FB" w14:textId="77777777" w:rsidR="00E96441" w:rsidRDefault="00E96441" w:rsidP="00315D2E">
            <w:pPr>
              <w:pStyle w:val="TableParagraph"/>
              <w:ind w:right="136"/>
              <w:jc w:val="right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</w:tr>
      <w:tr w:rsidR="00E96441" w14:paraId="19814BC6" w14:textId="77777777" w:rsidTr="00315D2E">
        <w:trPr>
          <w:trHeight w:val="470"/>
        </w:trPr>
        <w:tc>
          <w:tcPr>
            <w:tcW w:w="6926" w:type="dxa"/>
          </w:tcPr>
          <w:p w14:paraId="45D37144" w14:textId="2EC3F73A" w:rsidR="00E96441" w:rsidRDefault="00E96441" w:rsidP="00315D2E">
            <w:pPr>
              <w:pStyle w:val="TableParagraph"/>
              <w:spacing w:before="64"/>
              <w:ind w:left="50"/>
              <w:rPr>
                <w:sz w:val="24"/>
              </w:rPr>
            </w:pPr>
            <w:r>
              <w:rPr>
                <w:sz w:val="28"/>
              </w:rPr>
              <w:t xml:space="preserve">2. </w:t>
            </w:r>
            <w:r w:rsidR="001541BB">
              <w:rPr>
                <w:sz w:val="24"/>
              </w:rPr>
              <w:t>TOPIC 1</w:t>
            </w:r>
          </w:p>
        </w:tc>
        <w:tc>
          <w:tcPr>
            <w:tcW w:w="2151" w:type="dxa"/>
          </w:tcPr>
          <w:p w14:paraId="5BAD1166" w14:textId="77777777" w:rsidR="00E96441" w:rsidRDefault="00E96441" w:rsidP="00315D2E">
            <w:pPr>
              <w:pStyle w:val="TableParagraph"/>
              <w:spacing w:before="102"/>
              <w:ind w:right="136"/>
              <w:jc w:val="right"/>
              <w:rPr>
                <w:sz w:val="24"/>
              </w:rPr>
            </w:pPr>
            <w:r>
              <w:rPr>
                <w:sz w:val="24"/>
              </w:rPr>
              <w:t>3</w:t>
            </w:r>
          </w:p>
        </w:tc>
      </w:tr>
      <w:tr w:rsidR="001541BB" w14:paraId="0FE4EE95" w14:textId="77777777" w:rsidTr="00315D2E">
        <w:trPr>
          <w:trHeight w:val="470"/>
        </w:trPr>
        <w:tc>
          <w:tcPr>
            <w:tcW w:w="6926" w:type="dxa"/>
          </w:tcPr>
          <w:p w14:paraId="5C1B9DE6" w14:textId="2EF03F51" w:rsidR="001541BB" w:rsidRDefault="001541BB" w:rsidP="00315D2E">
            <w:pPr>
              <w:pStyle w:val="TableParagraph"/>
              <w:spacing w:before="64"/>
              <w:ind w:left="50"/>
              <w:rPr>
                <w:sz w:val="28"/>
              </w:rPr>
            </w:pPr>
            <w:r>
              <w:rPr>
                <w:sz w:val="28"/>
              </w:rPr>
              <w:t>3. Topic 2</w:t>
            </w:r>
          </w:p>
          <w:p w14:paraId="4D3400E8" w14:textId="51B9D8B2" w:rsidR="001541BB" w:rsidRDefault="001541BB" w:rsidP="00315D2E">
            <w:pPr>
              <w:pStyle w:val="TableParagraph"/>
              <w:spacing w:before="64"/>
              <w:ind w:left="50"/>
              <w:rPr>
                <w:sz w:val="28"/>
              </w:rPr>
            </w:pPr>
            <w:r>
              <w:rPr>
                <w:sz w:val="28"/>
              </w:rPr>
              <w:t>4. Topic N</w:t>
            </w:r>
          </w:p>
        </w:tc>
        <w:tc>
          <w:tcPr>
            <w:tcW w:w="2151" w:type="dxa"/>
          </w:tcPr>
          <w:p w14:paraId="57A08739" w14:textId="77777777" w:rsidR="001541BB" w:rsidRDefault="001541BB" w:rsidP="00315D2E">
            <w:pPr>
              <w:pStyle w:val="TableParagraph"/>
              <w:spacing w:before="102"/>
              <w:ind w:right="136"/>
              <w:jc w:val="right"/>
              <w:rPr>
                <w:sz w:val="24"/>
              </w:rPr>
            </w:pPr>
          </w:p>
          <w:p w14:paraId="5F13A670" w14:textId="638DDF37" w:rsidR="001541BB" w:rsidRDefault="001541BB" w:rsidP="00315D2E">
            <w:pPr>
              <w:pStyle w:val="TableParagraph"/>
              <w:spacing w:before="102"/>
              <w:ind w:right="136"/>
              <w:jc w:val="right"/>
              <w:rPr>
                <w:sz w:val="24"/>
              </w:rPr>
            </w:pPr>
          </w:p>
        </w:tc>
      </w:tr>
      <w:tr w:rsidR="00E96441" w14:paraId="3C7877EC" w14:textId="77777777" w:rsidTr="00315D2E">
        <w:trPr>
          <w:trHeight w:val="425"/>
        </w:trPr>
        <w:tc>
          <w:tcPr>
            <w:tcW w:w="6926" w:type="dxa"/>
          </w:tcPr>
          <w:p w14:paraId="27AB028C" w14:textId="77777777" w:rsidR="00E96441" w:rsidRDefault="001541BB" w:rsidP="00315D2E">
            <w:pPr>
              <w:pStyle w:val="TableParagraph"/>
              <w:spacing w:before="73"/>
              <w:ind w:left="50"/>
              <w:rPr>
                <w:sz w:val="24"/>
              </w:rPr>
            </w:pPr>
            <w:r>
              <w:rPr>
                <w:sz w:val="24"/>
              </w:rPr>
              <w:t>5</w:t>
            </w:r>
            <w:r w:rsidR="00E96441">
              <w:rPr>
                <w:sz w:val="24"/>
              </w:rPr>
              <w:t xml:space="preserve">. </w:t>
            </w:r>
            <w:r w:rsidR="00310DBC">
              <w:rPr>
                <w:sz w:val="24"/>
              </w:rPr>
              <w:t>TOOLS WORKED ON</w:t>
            </w:r>
          </w:p>
          <w:p w14:paraId="1044BCFB" w14:textId="0E1F0367" w:rsidR="00A033EA" w:rsidRDefault="00A033EA" w:rsidP="00315D2E">
            <w:pPr>
              <w:pStyle w:val="TableParagraph"/>
              <w:spacing w:before="73"/>
              <w:ind w:left="50"/>
              <w:rPr>
                <w:sz w:val="24"/>
              </w:rPr>
            </w:pPr>
            <w:r>
              <w:rPr>
                <w:sz w:val="24"/>
              </w:rPr>
              <w:t>6. Results</w:t>
            </w:r>
          </w:p>
        </w:tc>
        <w:tc>
          <w:tcPr>
            <w:tcW w:w="2151" w:type="dxa"/>
          </w:tcPr>
          <w:p w14:paraId="381298B0" w14:textId="7BBD787B" w:rsidR="00E96441" w:rsidRDefault="00E96441" w:rsidP="00315D2E">
            <w:pPr>
              <w:pStyle w:val="TableParagraph"/>
              <w:spacing w:before="73"/>
              <w:ind w:right="136"/>
              <w:jc w:val="right"/>
              <w:rPr>
                <w:sz w:val="24"/>
              </w:rPr>
            </w:pPr>
          </w:p>
        </w:tc>
      </w:tr>
      <w:tr w:rsidR="001541BB" w14:paraId="57967A68" w14:textId="77777777" w:rsidTr="00315D2E">
        <w:trPr>
          <w:trHeight w:val="425"/>
        </w:trPr>
        <w:tc>
          <w:tcPr>
            <w:tcW w:w="6926" w:type="dxa"/>
          </w:tcPr>
          <w:p w14:paraId="1638259D" w14:textId="7E5AAFCE" w:rsidR="001541BB" w:rsidRDefault="00A033EA" w:rsidP="001541BB">
            <w:pPr>
              <w:pStyle w:val="TableParagraph"/>
              <w:spacing w:before="73"/>
              <w:rPr>
                <w:sz w:val="24"/>
              </w:rPr>
            </w:pPr>
            <w:r>
              <w:rPr>
                <w:sz w:val="24"/>
              </w:rPr>
              <w:t xml:space="preserve"> 7</w:t>
            </w:r>
            <w:r w:rsidR="001541BB">
              <w:rPr>
                <w:sz w:val="24"/>
              </w:rPr>
              <w:t>. CONCLUSION</w:t>
            </w:r>
          </w:p>
        </w:tc>
        <w:tc>
          <w:tcPr>
            <w:tcW w:w="2151" w:type="dxa"/>
          </w:tcPr>
          <w:p w14:paraId="0307A6CB" w14:textId="77777777" w:rsidR="001541BB" w:rsidRDefault="001541BB" w:rsidP="00315D2E">
            <w:pPr>
              <w:pStyle w:val="TableParagraph"/>
              <w:spacing w:before="73"/>
              <w:ind w:right="136"/>
              <w:jc w:val="right"/>
              <w:rPr>
                <w:sz w:val="24"/>
              </w:rPr>
            </w:pPr>
          </w:p>
        </w:tc>
      </w:tr>
      <w:tr w:rsidR="00E96441" w14:paraId="46E19D30" w14:textId="77777777" w:rsidTr="00315D2E">
        <w:trPr>
          <w:trHeight w:val="415"/>
        </w:trPr>
        <w:tc>
          <w:tcPr>
            <w:tcW w:w="6926" w:type="dxa"/>
          </w:tcPr>
          <w:p w14:paraId="749D665B" w14:textId="77777777" w:rsidR="00E96441" w:rsidRDefault="00E96441" w:rsidP="00315D2E">
            <w:pPr>
              <w:pStyle w:val="TableParagraph"/>
              <w:spacing w:before="65"/>
              <w:ind w:left="832"/>
              <w:rPr>
                <w:sz w:val="24"/>
              </w:rPr>
            </w:pPr>
          </w:p>
        </w:tc>
        <w:tc>
          <w:tcPr>
            <w:tcW w:w="2151" w:type="dxa"/>
          </w:tcPr>
          <w:p w14:paraId="556CB827" w14:textId="77777777" w:rsidR="00E96441" w:rsidRDefault="00E96441" w:rsidP="00315D2E">
            <w:pPr>
              <w:pStyle w:val="TableParagraph"/>
              <w:spacing w:before="65"/>
              <w:ind w:right="151"/>
              <w:jc w:val="right"/>
              <w:rPr>
                <w:sz w:val="24"/>
              </w:rPr>
            </w:pPr>
          </w:p>
        </w:tc>
      </w:tr>
    </w:tbl>
    <w:p w14:paraId="1B9813CA" w14:textId="77777777" w:rsidR="00E96441" w:rsidRDefault="00E96441" w:rsidP="00E96441">
      <w:pPr>
        <w:spacing w:after="5" w:line="480" w:lineRule="auto"/>
        <w:ind w:right="-12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1D95DAF2" w14:textId="77777777" w:rsidR="00082BA9" w:rsidRDefault="00082BA9">
      <w:pPr>
        <w:spacing w:after="5" w:line="480" w:lineRule="auto"/>
        <w:ind w:right="-12"/>
        <w:jc w:val="both"/>
        <w:rPr>
          <w:rFonts w:ascii="Times New Roman" w:eastAsia="Times New Roman" w:hAnsi="Times New Roman" w:cs="Times New Roman"/>
          <w:b/>
          <w:sz w:val="40"/>
          <w:szCs w:val="40"/>
        </w:rPr>
      </w:pPr>
    </w:p>
    <w:p w14:paraId="45F292ED" w14:textId="77777777" w:rsidR="00082BA9" w:rsidRDefault="00082BA9">
      <w:pPr>
        <w:spacing w:after="5" w:line="480" w:lineRule="auto"/>
        <w:ind w:right="-12"/>
        <w:jc w:val="both"/>
        <w:rPr>
          <w:rFonts w:ascii="Times New Roman" w:eastAsia="Times New Roman" w:hAnsi="Times New Roman" w:cs="Times New Roman"/>
          <w:b/>
          <w:sz w:val="40"/>
          <w:szCs w:val="40"/>
        </w:rPr>
      </w:pPr>
    </w:p>
    <w:p w14:paraId="1ACEDCD8" w14:textId="77777777" w:rsidR="00082BA9" w:rsidRDefault="00082BA9">
      <w:pPr>
        <w:spacing w:after="5" w:line="480" w:lineRule="auto"/>
        <w:ind w:right="-12"/>
        <w:jc w:val="both"/>
        <w:rPr>
          <w:rFonts w:ascii="Times New Roman" w:eastAsia="Times New Roman" w:hAnsi="Times New Roman" w:cs="Times New Roman"/>
          <w:b/>
          <w:sz w:val="40"/>
          <w:szCs w:val="40"/>
        </w:rPr>
      </w:pPr>
    </w:p>
    <w:p w14:paraId="13298762" w14:textId="77777777" w:rsidR="00082BA9" w:rsidRDefault="00082BA9">
      <w:pPr>
        <w:spacing w:after="5" w:line="480" w:lineRule="auto"/>
        <w:ind w:right="-12"/>
        <w:jc w:val="both"/>
        <w:rPr>
          <w:rFonts w:ascii="Times New Roman" w:eastAsia="Times New Roman" w:hAnsi="Times New Roman" w:cs="Times New Roman"/>
          <w:b/>
          <w:sz w:val="40"/>
          <w:szCs w:val="40"/>
        </w:rPr>
      </w:pPr>
    </w:p>
    <w:p w14:paraId="73A9F389" w14:textId="77777777" w:rsidR="00082BA9" w:rsidRDefault="00082BA9">
      <w:pPr>
        <w:spacing w:after="5" w:line="480" w:lineRule="auto"/>
        <w:ind w:right="-12"/>
        <w:jc w:val="both"/>
        <w:rPr>
          <w:rFonts w:ascii="Times New Roman" w:eastAsia="Times New Roman" w:hAnsi="Times New Roman" w:cs="Times New Roman"/>
          <w:b/>
          <w:sz w:val="40"/>
          <w:szCs w:val="40"/>
        </w:rPr>
      </w:pPr>
    </w:p>
    <w:p w14:paraId="0589007C" w14:textId="77777777" w:rsidR="00082BA9" w:rsidRDefault="00082BA9">
      <w:pPr>
        <w:spacing w:after="5" w:line="480" w:lineRule="auto"/>
        <w:ind w:right="-12"/>
        <w:jc w:val="both"/>
        <w:rPr>
          <w:rFonts w:ascii="Times New Roman" w:eastAsia="Times New Roman" w:hAnsi="Times New Roman" w:cs="Times New Roman"/>
          <w:b/>
          <w:sz w:val="40"/>
          <w:szCs w:val="40"/>
        </w:rPr>
      </w:pPr>
    </w:p>
    <w:p w14:paraId="1F44B1DE" w14:textId="77777777" w:rsidR="007D755C" w:rsidRDefault="007D755C" w:rsidP="009E3356">
      <w:pPr>
        <w:spacing w:after="5" w:line="480" w:lineRule="auto"/>
        <w:ind w:right="-12"/>
        <w:jc w:val="center"/>
        <w:rPr>
          <w:rFonts w:ascii="Times New Roman" w:eastAsia="Times New Roman" w:hAnsi="Times New Roman" w:cs="Times New Roman"/>
          <w:b/>
          <w:sz w:val="40"/>
          <w:szCs w:val="40"/>
        </w:rPr>
      </w:pPr>
    </w:p>
    <w:p w14:paraId="2E674565" w14:textId="282E6597" w:rsidR="00A033EA" w:rsidRDefault="00A033EA" w:rsidP="00A033EA">
      <w:pPr>
        <w:spacing w:after="5" w:line="480" w:lineRule="auto"/>
        <w:ind w:left="1440" w:right="-12" w:firstLine="720"/>
        <w:rPr>
          <w:rFonts w:ascii="Times New Roman" w:eastAsia="Times New Roman" w:hAnsi="Times New Roman" w:cs="Times New Roman"/>
          <w:b/>
          <w:sz w:val="40"/>
          <w:szCs w:val="40"/>
        </w:rPr>
      </w:pPr>
      <w:r>
        <w:rPr>
          <w:rFonts w:ascii="Times New Roman" w:eastAsia="Times New Roman" w:hAnsi="Times New Roman" w:cs="Times New Roman"/>
          <w:b/>
          <w:sz w:val="40"/>
          <w:szCs w:val="40"/>
        </w:rPr>
        <w:t xml:space="preserve">              Abstract</w:t>
      </w:r>
    </w:p>
    <w:p w14:paraId="41138A99" w14:textId="77777777" w:rsidR="00A033EA" w:rsidRDefault="00A033EA" w:rsidP="00082BA9">
      <w:pPr>
        <w:spacing w:after="5" w:line="480" w:lineRule="auto"/>
        <w:ind w:left="1440" w:right="-12" w:firstLine="720"/>
        <w:jc w:val="both"/>
        <w:rPr>
          <w:rFonts w:ascii="Times New Roman" w:eastAsia="Times New Roman" w:hAnsi="Times New Roman" w:cs="Times New Roman"/>
          <w:b/>
          <w:sz w:val="40"/>
          <w:szCs w:val="40"/>
        </w:rPr>
      </w:pPr>
    </w:p>
    <w:p w14:paraId="43D3CF67" w14:textId="77777777" w:rsidR="00A033EA" w:rsidRDefault="00A033EA" w:rsidP="00082BA9">
      <w:pPr>
        <w:spacing w:after="5" w:line="480" w:lineRule="auto"/>
        <w:ind w:left="1440" w:right="-12" w:firstLine="720"/>
        <w:jc w:val="both"/>
        <w:rPr>
          <w:rFonts w:ascii="Times New Roman" w:eastAsia="Times New Roman" w:hAnsi="Times New Roman" w:cs="Times New Roman"/>
          <w:b/>
          <w:sz w:val="40"/>
          <w:szCs w:val="40"/>
        </w:rPr>
      </w:pPr>
    </w:p>
    <w:p w14:paraId="3B08ADFE" w14:textId="77777777" w:rsidR="00A033EA" w:rsidRDefault="00A033EA" w:rsidP="00082BA9">
      <w:pPr>
        <w:spacing w:after="5" w:line="480" w:lineRule="auto"/>
        <w:ind w:left="1440" w:right="-12" w:firstLine="720"/>
        <w:jc w:val="both"/>
        <w:rPr>
          <w:rFonts w:ascii="Times New Roman" w:eastAsia="Times New Roman" w:hAnsi="Times New Roman" w:cs="Times New Roman"/>
          <w:b/>
          <w:sz w:val="40"/>
          <w:szCs w:val="40"/>
        </w:rPr>
      </w:pPr>
    </w:p>
    <w:p w14:paraId="5DE0D7B5" w14:textId="77777777" w:rsidR="00A033EA" w:rsidRDefault="00A033EA" w:rsidP="00082BA9">
      <w:pPr>
        <w:spacing w:after="5" w:line="480" w:lineRule="auto"/>
        <w:ind w:left="1440" w:right="-12" w:firstLine="720"/>
        <w:jc w:val="both"/>
        <w:rPr>
          <w:rFonts w:ascii="Times New Roman" w:eastAsia="Times New Roman" w:hAnsi="Times New Roman" w:cs="Times New Roman"/>
          <w:b/>
          <w:sz w:val="40"/>
          <w:szCs w:val="40"/>
        </w:rPr>
      </w:pPr>
    </w:p>
    <w:p w14:paraId="08CB2FE4" w14:textId="77777777" w:rsidR="00A033EA" w:rsidRDefault="00A033EA" w:rsidP="00082BA9">
      <w:pPr>
        <w:spacing w:after="5" w:line="480" w:lineRule="auto"/>
        <w:ind w:left="1440" w:right="-12" w:firstLine="720"/>
        <w:jc w:val="both"/>
        <w:rPr>
          <w:rFonts w:ascii="Times New Roman" w:eastAsia="Times New Roman" w:hAnsi="Times New Roman" w:cs="Times New Roman"/>
          <w:b/>
          <w:sz w:val="40"/>
          <w:szCs w:val="40"/>
        </w:rPr>
      </w:pPr>
    </w:p>
    <w:p w14:paraId="68096921" w14:textId="77777777" w:rsidR="00A033EA" w:rsidRDefault="00A033EA" w:rsidP="00082BA9">
      <w:pPr>
        <w:spacing w:after="5" w:line="480" w:lineRule="auto"/>
        <w:ind w:left="1440" w:right="-12" w:firstLine="720"/>
        <w:jc w:val="both"/>
        <w:rPr>
          <w:rFonts w:ascii="Times New Roman" w:eastAsia="Times New Roman" w:hAnsi="Times New Roman" w:cs="Times New Roman"/>
          <w:b/>
          <w:sz w:val="40"/>
          <w:szCs w:val="40"/>
        </w:rPr>
      </w:pPr>
    </w:p>
    <w:p w14:paraId="3295791C" w14:textId="75F8E22A" w:rsidR="00AD3331" w:rsidRDefault="00000000" w:rsidP="00082BA9">
      <w:pPr>
        <w:spacing w:after="5" w:line="480" w:lineRule="auto"/>
        <w:ind w:left="1440" w:right="-12" w:firstLine="720"/>
        <w:jc w:val="both"/>
        <w:rPr>
          <w:rFonts w:ascii="Times New Roman" w:eastAsia="Times New Roman" w:hAnsi="Times New Roman" w:cs="Times New Roman"/>
          <w:b/>
          <w:sz w:val="40"/>
          <w:szCs w:val="40"/>
        </w:rPr>
      </w:pPr>
      <w:r>
        <w:rPr>
          <w:rFonts w:ascii="Times New Roman" w:eastAsia="Times New Roman" w:hAnsi="Times New Roman" w:cs="Times New Roman"/>
          <w:b/>
          <w:sz w:val="40"/>
          <w:szCs w:val="40"/>
        </w:rPr>
        <w:t xml:space="preserve">  </w:t>
      </w:r>
    </w:p>
    <w:p w14:paraId="510FB400" w14:textId="77777777" w:rsidR="00082BA9" w:rsidRDefault="00082BA9">
      <w:pPr>
        <w:spacing w:after="262"/>
        <w:jc w:val="both"/>
        <w:rPr>
          <w:rFonts w:ascii="Times New Roman" w:eastAsia="Times New Roman" w:hAnsi="Times New Roman" w:cs="Times New Roman"/>
          <w:sz w:val="28"/>
          <w:szCs w:val="28"/>
          <w:lang w:bidi="te-IN"/>
        </w:rPr>
      </w:pPr>
    </w:p>
    <w:p w14:paraId="60D5EC4F" w14:textId="77777777" w:rsidR="00082BA9" w:rsidRDefault="00082BA9">
      <w:pPr>
        <w:spacing w:after="262"/>
        <w:jc w:val="both"/>
        <w:rPr>
          <w:rFonts w:ascii="Times New Roman" w:eastAsia="Times New Roman" w:hAnsi="Times New Roman" w:cs="Times New Roman"/>
          <w:sz w:val="28"/>
          <w:szCs w:val="28"/>
          <w:lang w:bidi="te-IN"/>
        </w:rPr>
      </w:pPr>
    </w:p>
    <w:p w14:paraId="2BF812F0" w14:textId="77777777" w:rsidR="00082BA9" w:rsidRDefault="00082BA9">
      <w:pPr>
        <w:spacing w:after="262"/>
        <w:jc w:val="both"/>
        <w:rPr>
          <w:rFonts w:ascii="Times New Roman" w:eastAsia="Times New Roman" w:hAnsi="Times New Roman" w:cs="Times New Roman"/>
          <w:sz w:val="28"/>
          <w:szCs w:val="28"/>
          <w:lang w:bidi="te-IN"/>
        </w:rPr>
      </w:pPr>
    </w:p>
    <w:p w14:paraId="541F2A5E" w14:textId="77777777" w:rsidR="00082BA9" w:rsidRDefault="00082BA9">
      <w:pPr>
        <w:spacing w:after="262"/>
        <w:jc w:val="both"/>
        <w:rPr>
          <w:rFonts w:ascii="Times New Roman" w:eastAsia="Times New Roman" w:hAnsi="Times New Roman" w:cs="Times New Roman"/>
          <w:sz w:val="28"/>
          <w:szCs w:val="28"/>
          <w:lang w:bidi="te-IN"/>
        </w:rPr>
      </w:pPr>
    </w:p>
    <w:p w14:paraId="5B875F32" w14:textId="77777777" w:rsidR="00082BA9" w:rsidRDefault="00082BA9">
      <w:pPr>
        <w:spacing w:after="262"/>
        <w:jc w:val="both"/>
        <w:rPr>
          <w:rFonts w:ascii="Times New Roman" w:eastAsia="Times New Roman" w:hAnsi="Times New Roman" w:cs="Times New Roman"/>
          <w:sz w:val="28"/>
          <w:szCs w:val="28"/>
          <w:lang w:bidi="te-IN"/>
        </w:rPr>
      </w:pPr>
    </w:p>
    <w:p w14:paraId="29741E6E" w14:textId="77777777" w:rsidR="00082BA9" w:rsidRDefault="00082BA9">
      <w:pPr>
        <w:spacing w:after="262"/>
        <w:jc w:val="both"/>
        <w:rPr>
          <w:rFonts w:ascii="Times New Roman" w:eastAsia="Times New Roman" w:hAnsi="Times New Roman" w:cs="Times New Roman"/>
          <w:sz w:val="28"/>
          <w:szCs w:val="28"/>
          <w:lang w:bidi="te-IN"/>
        </w:rPr>
      </w:pPr>
    </w:p>
    <w:p w14:paraId="737EAA49" w14:textId="77777777" w:rsidR="00082BA9" w:rsidRDefault="00082BA9">
      <w:pPr>
        <w:spacing w:after="262"/>
        <w:jc w:val="both"/>
        <w:rPr>
          <w:rFonts w:ascii="Times New Roman" w:eastAsia="Times New Roman" w:hAnsi="Times New Roman" w:cs="Times New Roman"/>
          <w:sz w:val="28"/>
          <w:szCs w:val="28"/>
          <w:lang w:bidi="te-IN"/>
        </w:rPr>
      </w:pPr>
    </w:p>
    <w:p w14:paraId="075681A2" w14:textId="77777777" w:rsidR="00082BA9" w:rsidRDefault="00082BA9">
      <w:pPr>
        <w:spacing w:after="262"/>
        <w:jc w:val="both"/>
        <w:rPr>
          <w:rFonts w:ascii="Times New Roman" w:eastAsia="Times New Roman" w:hAnsi="Times New Roman" w:cs="Times New Roman"/>
          <w:sz w:val="28"/>
          <w:szCs w:val="28"/>
          <w:lang w:bidi="te-IN"/>
        </w:rPr>
      </w:pPr>
    </w:p>
    <w:p w14:paraId="3EC9C757" w14:textId="77777777" w:rsidR="00FA56E3" w:rsidRDefault="00FA56E3" w:rsidP="007E487C">
      <w:pPr>
        <w:pStyle w:val="BodyText"/>
        <w:spacing w:before="1"/>
        <w:rPr>
          <w:b/>
          <w:sz w:val="32"/>
          <w:u w:val="single"/>
        </w:rPr>
      </w:pPr>
    </w:p>
    <w:p w14:paraId="08700CE6" w14:textId="77777777" w:rsidR="00FA56E3" w:rsidRDefault="00FA56E3" w:rsidP="007E487C">
      <w:pPr>
        <w:pStyle w:val="BodyText"/>
        <w:spacing w:before="1"/>
        <w:rPr>
          <w:b/>
          <w:sz w:val="32"/>
          <w:u w:val="single"/>
        </w:rPr>
      </w:pPr>
    </w:p>
    <w:p w14:paraId="48AA2C9A" w14:textId="77777777" w:rsidR="00FA56E3" w:rsidRDefault="00FA56E3" w:rsidP="007E487C">
      <w:pPr>
        <w:pStyle w:val="BodyText"/>
        <w:spacing w:before="1"/>
        <w:rPr>
          <w:b/>
          <w:sz w:val="32"/>
          <w:u w:val="single"/>
        </w:rPr>
      </w:pPr>
    </w:p>
    <w:p w14:paraId="5378536B" w14:textId="77777777" w:rsidR="00FA56E3" w:rsidRDefault="00FA56E3" w:rsidP="007E487C">
      <w:pPr>
        <w:pStyle w:val="BodyText"/>
        <w:spacing w:before="1"/>
        <w:rPr>
          <w:b/>
          <w:sz w:val="32"/>
          <w:u w:val="single"/>
        </w:rPr>
      </w:pPr>
    </w:p>
    <w:p w14:paraId="7EBE08BA" w14:textId="1AFA15CF" w:rsidR="007E487C" w:rsidRPr="00DA5E33" w:rsidRDefault="007E487C" w:rsidP="007E487C">
      <w:pPr>
        <w:pStyle w:val="BodyText"/>
        <w:spacing w:before="1"/>
        <w:rPr>
          <w:b/>
          <w:sz w:val="32"/>
          <w:u w:val="single"/>
        </w:rPr>
      </w:pPr>
      <w:r w:rsidRPr="00DA5E33">
        <w:rPr>
          <w:b/>
          <w:sz w:val="32"/>
          <w:u w:val="single"/>
        </w:rPr>
        <w:t>POINTS TO BE FOLLOWED WHILE MAKING THE REPORT</w:t>
      </w:r>
    </w:p>
    <w:p w14:paraId="5B61C945" w14:textId="77777777" w:rsidR="007E487C" w:rsidRDefault="007E487C" w:rsidP="007E487C">
      <w:pPr>
        <w:spacing w:line="360" w:lineRule="auto"/>
        <w:jc w:val="both"/>
      </w:pPr>
    </w:p>
    <w:p w14:paraId="51734617" w14:textId="77777777" w:rsidR="007E487C" w:rsidRDefault="007E487C" w:rsidP="007E487C">
      <w:pPr>
        <w:spacing w:line="360" w:lineRule="auto"/>
      </w:pPr>
      <w:r w:rsidRPr="004B7ED9">
        <w:rPr>
          <w:b/>
          <w:color w:val="FF0000"/>
        </w:rPr>
        <w:t>FONT STYLE TO BE USED:</w:t>
      </w:r>
      <w:r w:rsidRPr="004B7ED9">
        <w:rPr>
          <w:color w:val="FF0000"/>
        </w:rPr>
        <w:t xml:space="preserve"> </w:t>
      </w:r>
      <w:r>
        <w:t>TIMES NEW ROMAN</w:t>
      </w:r>
    </w:p>
    <w:p w14:paraId="4E54BB05" w14:textId="77777777" w:rsidR="007E487C" w:rsidRDefault="007E487C" w:rsidP="007E487C">
      <w:pPr>
        <w:spacing w:line="360" w:lineRule="auto"/>
      </w:pPr>
      <w:r w:rsidRPr="004B7ED9">
        <w:rPr>
          <w:b/>
          <w:color w:val="FF0000"/>
        </w:rPr>
        <w:t>FONT SIZE FOR THE BODY:</w:t>
      </w:r>
      <w:r w:rsidRPr="004B7ED9">
        <w:rPr>
          <w:color w:val="FF0000"/>
        </w:rPr>
        <w:t xml:space="preserve"> </w:t>
      </w:r>
      <w:r>
        <w:t>12 PT</w:t>
      </w:r>
    </w:p>
    <w:p w14:paraId="2397806A" w14:textId="77777777" w:rsidR="007E487C" w:rsidRDefault="007E487C" w:rsidP="007E487C">
      <w:pPr>
        <w:spacing w:line="360" w:lineRule="auto"/>
      </w:pPr>
      <w:r w:rsidRPr="004B7ED9">
        <w:rPr>
          <w:b/>
          <w:color w:val="FF0000"/>
        </w:rPr>
        <w:t>FONT SIZE FOR THE HEADING:</w:t>
      </w:r>
      <w:r w:rsidRPr="004B7ED9">
        <w:rPr>
          <w:color w:val="FF0000"/>
        </w:rPr>
        <w:t xml:space="preserve"> </w:t>
      </w:r>
      <w:r>
        <w:t xml:space="preserve">16 PT (Titles and headings, sub headings may be in </w:t>
      </w:r>
      <w:r w:rsidRPr="004B7ED9">
        <w:t xml:space="preserve"> bold</w:t>
      </w:r>
      <w:r>
        <w:t>.)</w:t>
      </w:r>
    </w:p>
    <w:p w14:paraId="062634EF" w14:textId="77777777" w:rsidR="007E487C" w:rsidRPr="004B7ED9" w:rsidRDefault="007E487C" w:rsidP="007E487C">
      <w:pPr>
        <w:spacing w:line="360" w:lineRule="auto"/>
      </w:pPr>
      <w:r w:rsidRPr="004B7ED9">
        <w:rPr>
          <w:b/>
          <w:color w:val="FF0000"/>
        </w:rPr>
        <w:t>FONT SIZE FOR THE HEADING:</w:t>
      </w:r>
      <w:r w:rsidRPr="004B7ED9">
        <w:rPr>
          <w:color w:val="FF0000"/>
        </w:rPr>
        <w:t xml:space="preserve"> </w:t>
      </w:r>
      <w:r>
        <w:t xml:space="preserve">14 PT </w:t>
      </w:r>
    </w:p>
    <w:p w14:paraId="02C960D0" w14:textId="77777777" w:rsidR="007E487C" w:rsidRDefault="007E487C" w:rsidP="007E487C">
      <w:pPr>
        <w:spacing w:line="360" w:lineRule="auto"/>
      </w:pPr>
      <w:r w:rsidRPr="004B7ED9">
        <w:rPr>
          <w:b/>
          <w:color w:val="FF0000"/>
        </w:rPr>
        <w:t>ALIGNMENT:</w:t>
      </w:r>
      <w:r w:rsidRPr="004B7ED9">
        <w:rPr>
          <w:color w:val="FF0000"/>
        </w:rPr>
        <w:t xml:space="preserve"> </w:t>
      </w:r>
      <w:r>
        <w:t>JUSTIFY</w:t>
      </w:r>
    </w:p>
    <w:p w14:paraId="0293B095" w14:textId="77777777" w:rsidR="007E487C" w:rsidRDefault="007E487C" w:rsidP="007E487C">
      <w:pPr>
        <w:spacing w:line="360" w:lineRule="auto"/>
      </w:pPr>
      <w:r w:rsidRPr="004B7ED9">
        <w:rPr>
          <w:b/>
          <w:color w:val="FF0000"/>
        </w:rPr>
        <w:t>SPACING:</w:t>
      </w:r>
      <w:r w:rsidRPr="004B7ED9">
        <w:rPr>
          <w:color w:val="FF0000"/>
        </w:rPr>
        <w:t xml:space="preserve"> </w:t>
      </w:r>
      <w:r w:rsidRPr="004B7ED9">
        <w:t>1.5-line spacing is recomme</w:t>
      </w:r>
      <w:r>
        <w:t>nded.</w:t>
      </w:r>
      <w:r w:rsidRPr="004B7ED9">
        <w:t xml:space="preserve"> </w:t>
      </w:r>
    </w:p>
    <w:p w14:paraId="76E9ED44" w14:textId="77777777" w:rsidR="007E487C" w:rsidRDefault="007E487C" w:rsidP="007E487C">
      <w:pPr>
        <w:spacing w:line="360" w:lineRule="auto"/>
        <w:rPr>
          <w:b/>
          <w:color w:val="0070C0"/>
        </w:rPr>
      </w:pPr>
    </w:p>
    <w:p w14:paraId="07402FD4" w14:textId="77777777" w:rsidR="007E487C" w:rsidRPr="00DA5E33" w:rsidRDefault="007E487C" w:rsidP="007E487C">
      <w:pPr>
        <w:spacing w:line="360" w:lineRule="auto"/>
        <w:rPr>
          <w:b/>
          <w:color w:val="0070C0"/>
        </w:rPr>
      </w:pPr>
      <w:r w:rsidRPr="00DA5E33">
        <w:rPr>
          <w:b/>
          <w:color w:val="0070C0"/>
        </w:rPr>
        <w:t>INSTALL GRAMMARLY, SO THAT SPELLING AND GRAMMATICAL MISTAKES CAN BE AVOIDED.</w:t>
      </w:r>
    </w:p>
    <w:p w14:paraId="44779A07" w14:textId="77777777" w:rsidR="007E487C" w:rsidRDefault="007E487C" w:rsidP="007E487C">
      <w:pPr>
        <w:spacing w:line="360" w:lineRule="auto"/>
        <w:rPr>
          <w:b/>
          <w:color w:val="FF0000"/>
        </w:rPr>
      </w:pPr>
    </w:p>
    <w:p w14:paraId="37414170" w14:textId="77777777" w:rsidR="007E487C" w:rsidRDefault="007E487C" w:rsidP="007E487C">
      <w:pPr>
        <w:spacing w:line="360" w:lineRule="auto"/>
        <w:jc w:val="both"/>
        <w:rPr>
          <w:b/>
          <w:color w:val="0070C0"/>
        </w:rPr>
      </w:pPr>
      <w:r w:rsidRPr="00BE2A96">
        <w:rPr>
          <w:b/>
          <w:color w:val="0070C0"/>
        </w:rPr>
        <w:t>PAGES BEFORE INTRODUCTION STARTS SHOULD BE NUMBERED IN ROMAN NUMBERS (I, II, III……). FROM INTRODUCTION NUMBERING OF THE PAGES CAN BE DONE AS 1,2,3…..</w:t>
      </w:r>
    </w:p>
    <w:p w14:paraId="5D7829B9" w14:textId="77777777" w:rsidR="007E487C" w:rsidRDefault="007E487C" w:rsidP="007E487C">
      <w:pPr>
        <w:spacing w:line="360" w:lineRule="auto"/>
        <w:jc w:val="both"/>
        <w:rPr>
          <w:b/>
          <w:color w:val="0070C0"/>
        </w:rPr>
      </w:pPr>
    </w:p>
    <w:p w14:paraId="65E57559" w14:textId="77777777" w:rsidR="007E487C" w:rsidRDefault="007E487C" w:rsidP="007E487C">
      <w:pPr>
        <w:spacing w:line="360" w:lineRule="auto"/>
        <w:jc w:val="both"/>
        <w:rPr>
          <w:b/>
          <w:color w:val="0070C0"/>
        </w:rPr>
      </w:pPr>
    </w:p>
    <w:p w14:paraId="403853D6" w14:textId="51555F49" w:rsidR="00082BA9" w:rsidRDefault="007E487C" w:rsidP="009E3356">
      <w:pPr>
        <w:spacing w:line="360" w:lineRule="auto"/>
        <w:jc w:val="both"/>
        <w:rPr>
          <w:rFonts w:ascii="Times New Roman" w:eastAsia="Times New Roman" w:hAnsi="Times New Roman" w:cs="Times New Roman"/>
          <w:b/>
          <w:sz w:val="36"/>
          <w:szCs w:val="36"/>
        </w:rPr>
      </w:pPr>
      <w:r>
        <w:rPr>
          <w:b/>
          <w:color w:val="0070C0"/>
        </w:rPr>
        <w:t xml:space="preserve">SUGGESTION: REPORT SHOULD CONTAIN A MINIMUM OF </w:t>
      </w:r>
      <w:r w:rsidR="001541BB">
        <w:rPr>
          <w:b/>
          <w:color w:val="0070C0"/>
        </w:rPr>
        <w:t>2</w:t>
      </w:r>
      <w:r>
        <w:rPr>
          <w:b/>
          <w:color w:val="0070C0"/>
        </w:rPr>
        <w:t xml:space="preserve">0 PAGES, MAXIMUM UPTO </w:t>
      </w:r>
      <w:r w:rsidR="001541BB">
        <w:rPr>
          <w:b/>
          <w:color w:val="0070C0"/>
        </w:rPr>
        <w:t>3</w:t>
      </w:r>
      <w:r>
        <w:rPr>
          <w:b/>
          <w:color w:val="0070C0"/>
        </w:rPr>
        <w:t>0.</w:t>
      </w:r>
    </w:p>
    <w:p w14:paraId="4182A225" w14:textId="77777777" w:rsidR="00082BA9" w:rsidRDefault="00082BA9" w:rsidP="00082BA9">
      <w:pPr>
        <w:spacing w:line="360" w:lineRule="auto"/>
        <w:ind w:left="360"/>
        <w:jc w:val="both"/>
        <w:rPr>
          <w:rFonts w:ascii="Times New Roman" w:eastAsia="Times New Roman" w:hAnsi="Times New Roman" w:cs="Times New Roman"/>
          <w:b/>
          <w:sz w:val="36"/>
          <w:szCs w:val="36"/>
        </w:rPr>
      </w:pPr>
    </w:p>
    <w:sectPr w:rsidR="00082BA9">
      <w:footerReference w:type="default" r:id="rId12"/>
      <w:pgSz w:w="11906" w:h="16838"/>
      <w:pgMar w:top="1440" w:right="1440" w:bottom="1440" w:left="170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096720D" w14:textId="77777777" w:rsidR="00362F2C" w:rsidRDefault="00362F2C">
      <w:pPr>
        <w:spacing w:line="240" w:lineRule="auto"/>
      </w:pPr>
      <w:r>
        <w:separator/>
      </w:r>
    </w:p>
  </w:endnote>
  <w:endnote w:type="continuationSeparator" w:id="0">
    <w:p w14:paraId="65F4BC6D" w14:textId="77777777" w:rsidR="00362F2C" w:rsidRDefault="00362F2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555229848"/>
      <w:docPartObj>
        <w:docPartGallery w:val="AutoText"/>
      </w:docPartObj>
    </w:sdtPr>
    <w:sdtContent>
      <w:p w14:paraId="591AFB48" w14:textId="77777777" w:rsidR="00AD3331" w:rsidRDefault="0000000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7B26DF21" w14:textId="77777777" w:rsidR="00AD3331" w:rsidRDefault="00AD333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8BA46A8" w14:textId="77777777" w:rsidR="00362F2C" w:rsidRDefault="00362F2C">
      <w:pPr>
        <w:spacing w:after="0"/>
      </w:pPr>
      <w:r>
        <w:separator/>
      </w:r>
    </w:p>
  </w:footnote>
  <w:footnote w:type="continuationSeparator" w:id="0">
    <w:p w14:paraId="29440491" w14:textId="77777777" w:rsidR="00362F2C" w:rsidRDefault="00362F2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797820"/>
    <w:multiLevelType w:val="multilevel"/>
    <w:tmpl w:val="02797820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67A1E5A"/>
    <w:multiLevelType w:val="multilevel"/>
    <w:tmpl w:val="067A1E5A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E8650C6"/>
    <w:multiLevelType w:val="multilevel"/>
    <w:tmpl w:val="0E8650C6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0EE2637"/>
    <w:multiLevelType w:val="multilevel"/>
    <w:tmpl w:val="10EE2637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9063BC9"/>
    <w:multiLevelType w:val="multilevel"/>
    <w:tmpl w:val="19063BC9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36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8E1AFE"/>
    <w:multiLevelType w:val="multilevel"/>
    <w:tmpl w:val="208E1AFE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E552D6A"/>
    <w:multiLevelType w:val="multilevel"/>
    <w:tmpl w:val="2E552D6A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17752EF"/>
    <w:multiLevelType w:val="multilevel"/>
    <w:tmpl w:val="317752EF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8" w15:restartNumberingAfterBreak="0">
    <w:nsid w:val="38930BC0"/>
    <w:multiLevelType w:val="multilevel"/>
    <w:tmpl w:val="38930BC0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0AA7E64"/>
    <w:multiLevelType w:val="hybridMultilevel"/>
    <w:tmpl w:val="3028DE4C"/>
    <w:lvl w:ilvl="0" w:tplc="ABD808A4">
      <w:start w:val="1"/>
      <w:numFmt w:val="decimal"/>
      <w:lvlText w:val="[%1]"/>
      <w:lvlJc w:val="left"/>
      <w:pPr>
        <w:ind w:left="162" w:hanging="528"/>
      </w:pPr>
      <w:rPr>
        <w:rFonts w:ascii="Times New Roman" w:eastAsia="Times New Roman" w:hAnsi="Times New Roman" w:cs="Times New Roman" w:hint="default"/>
        <w:spacing w:val="-2"/>
        <w:w w:val="99"/>
        <w:sz w:val="24"/>
        <w:szCs w:val="24"/>
        <w:lang w:val="en-US" w:eastAsia="en-US" w:bidi="ar-SA"/>
      </w:rPr>
    </w:lvl>
    <w:lvl w:ilvl="1" w:tplc="CA7EFBA4">
      <w:numFmt w:val="bullet"/>
      <w:lvlText w:val="•"/>
      <w:lvlJc w:val="left"/>
      <w:pPr>
        <w:ind w:left="1108" w:hanging="528"/>
      </w:pPr>
      <w:rPr>
        <w:rFonts w:hint="default"/>
        <w:lang w:val="en-US" w:eastAsia="en-US" w:bidi="ar-SA"/>
      </w:rPr>
    </w:lvl>
    <w:lvl w:ilvl="2" w:tplc="702A75D8">
      <w:numFmt w:val="bullet"/>
      <w:lvlText w:val="•"/>
      <w:lvlJc w:val="left"/>
      <w:pPr>
        <w:ind w:left="2057" w:hanging="528"/>
      </w:pPr>
      <w:rPr>
        <w:rFonts w:hint="default"/>
        <w:lang w:val="en-US" w:eastAsia="en-US" w:bidi="ar-SA"/>
      </w:rPr>
    </w:lvl>
    <w:lvl w:ilvl="3" w:tplc="68063F0A">
      <w:numFmt w:val="bullet"/>
      <w:lvlText w:val="•"/>
      <w:lvlJc w:val="left"/>
      <w:pPr>
        <w:ind w:left="3005" w:hanging="528"/>
      </w:pPr>
      <w:rPr>
        <w:rFonts w:hint="default"/>
        <w:lang w:val="en-US" w:eastAsia="en-US" w:bidi="ar-SA"/>
      </w:rPr>
    </w:lvl>
    <w:lvl w:ilvl="4" w:tplc="C248CA16">
      <w:numFmt w:val="bullet"/>
      <w:lvlText w:val="•"/>
      <w:lvlJc w:val="left"/>
      <w:pPr>
        <w:ind w:left="3954" w:hanging="528"/>
      </w:pPr>
      <w:rPr>
        <w:rFonts w:hint="default"/>
        <w:lang w:val="en-US" w:eastAsia="en-US" w:bidi="ar-SA"/>
      </w:rPr>
    </w:lvl>
    <w:lvl w:ilvl="5" w:tplc="2538529C">
      <w:numFmt w:val="bullet"/>
      <w:lvlText w:val="•"/>
      <w:lvlJc w:val="left"/>
      <w:pPr>
        <w:ind w:left="4903" w:hanging="528"/>
      </w:pPr>
      <w:rPr>
        <w:rFonts w:hint="default"/>
        <w:lang w:val="en-US" w:eastAsia="en-US" w:bidi="ar-SA"/>
      </w:rPr>
    </w:lvl>
    <w:lvl w:ilvl="6" w:tplc="998AC586">
      <w:numFmt w:val="bullet"/>
      <w:lvlText w:val="•"/>
      <w:lvlJc w:val="left"/>
      <w:pPr>
        <w:ind w:left="5851" w:hanging="528"/>
      </w:pPr>
      <w:rPr>
        <w:rFonts w:hint="default"/>
        <w:lang w:val="en-US" w:eastAsia="en-US" w:bidi="ar-SA"/>
      </w:rPr>
    </w:lvl>
    <w:lvl w:ilvl="7" w:tplc="370C345A">
      <w:numFmt w:val="bullet"/>
      <w:lvlText w:val="•"/>
      <w:lvlJc w:val="left"/>
      <w:pPr>
        <w:ind w:left="6800" w:hanging="528"/>
      </w:pPr>
      <w:rPr>
        <w:rFonts w:hint="default"/>
        <w:lang w:val="en-US" w:eastAsia="en-US" w:bidi="ar-SA"/>
      </w:rPr>
    </w:lvl>
    <w:lvl w:ilvl="8" w:tplc="B77475D4">
      <w:numFmt w:val="bullet"/>
      <w:lvlText w:val="•"/>
      <w:lvlJc w:val="left"/>
      <w:pPr>
        <w:ind w:left="7749" w:hanging="528"/>
      </w:pPr>
      <w:rPr>
        <w:rFonts w:hint="default"/>
        <w:lang w:val="en-US" w:eastAsia="en-US" w:bidi="ar-SA"/>
      </w:rPr>
    </w:lvl>
  </w:abstractNum>
  <w:abstractNum w:abstractNumId="10" w15:restartNumberingAfterBreak="0">
    <w:nsid w:val="48070489"/>
    <w:multiLevelType w:val="hybridMultilevel"/>
    <w:tmpl w:val="60C0191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8A5C48"/>
    <w:multiLevelType w:val="multilevel"/>
    <w:tmpl w:val="558A5C48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621E5FE5"/>
    <w:multiLevelType w:val="multilevel"/>
    <w:tmpl w:val="621E5FE5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5E55711"/>
    <w:multiLevelType w:val="multilevel"/>
    <w:tmpl w:val="65E55711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6422CAD"/>
    <w:multiLevelType w:val="multilevel"/>
    <w:tmpl w:val="66422CAD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67101A08"/>
    <w:multiLevelType w:val="multilevel"/>
    <w:tmpl w:val="67101A08"/>
    <w:lvl w:ilvl="0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6" w15:restartNumberingAfterBreak="0">
    <w:nsid w:val="77111FF0"/>
    <w:multiLevelType w:val="multilevel"/>
    <w:tmpl w:val="77111FF0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FB92B53"/>
    <w:multiLevelType w:val="multilevel"/>
    <w:tmpl w:val="7FB92B53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928348839">
    <w:abstractNumId w:val="1"/>
  </w:num>
  <w:num w:numId="2" w16cid:durableId="312103994">
    <w:abstractNumId w:val="7"/>
  </w:num>
  <w:num w:numId="3" w16cid:durableId="372199557">
    <w:abstractNumId w:val="4"/>
  </w:num>
  <w:num w:numId="4" w16cid:durableId="482043035">
    <w:abstractNumId w:val="2"/>
  </w:num>
  <w:num w:numId="5" w16cid:durableId="1221332658">
    <w:abstractNumId w:val="13"/>
  </w:num>
  <w:num w:numId="6" w16cid:durableId="1493835259">
    <w:abstractNumId w:val="0"/>
  </w:num>
  <w:num w:numId="7" w16cid:durableId="4943915">
    <w:abstractNumId w:val="8"/>
  </w:num>
  <w:num w:numId="8" w16cid:durableId="1369063759">
    <w:abstractNumId w:val="17"/>
  </w:num>
  <w:num w:numId="9" w16cid:durableId="229653364">
    <w:abstractNumId w:val="12"/>
  </w:num>
  <w:num w:numId="10" w16cid:durableId="1036933825">
    <w:abstractNumId w:val="5"/>
  </w:num>
  <w:num w:numId="11" w16cid:durableId="1368064403">
    <w:abstractNumId w:val="3"/>
  </w:num>
  <w:num w:numId="12" w16cid:durableId="984697236">
    <w:abstractNumId w:val="6"/>
  </w:num>
  <w:num w:numId="13" w16cid:durableId="939072847">
    <w:abstractNumId w:val="16"/>
  </w:num>
  <w:num w:numId="14" w16cid:durableId="1515145780">
    <w:abstractNumId w:val="14"/>
  </w:num>
  <w:num w:numId="15" w16cid:durableId="854611479">
    <w:abstractNumId w:val="11"/>
  </w:num>
  <w:num w:numId="16" w16cid:durableId="1885483107">
    <w:abstractNumId w:val="15"/>
  </w:num>
  <w:num w:numId="17" w16cid:durableId="926504326">
    <w:abstractNumId w:val="10"/>
  </w:num>
  <w:num w:numId="18" w16cid:durableId="104945370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visionView w:inkAnnotations="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0NjK2MLU0NzcxNTNU0lEKTi0uzszPAymwrAUAKLVuZywAAAA="/>
  </w:docVars>
  <w:rsids>
    <w:rsidRoot w:val="00823A35"/>
    <w:rsid w:val="0007161B"/>
    <w:rsid w:val="00082BA9"/>
    <w:rsid w:val="000C4132"/>
    <w:rsid w:val="000F2BB6"/>
    <w:rsid w:val="000F42AA"/>
    <w:rsid w:val="001035C1"/>
    <w:rsid w:val="00141FD8"/>
    <w:rsid w:val="001541BB"/>
    <w:rsid w:val="00190785"/>
    <w:rsid w:val="001F03D8"/>
    <w:rsid w:val="001F6CD7"/>
    <w:rsid w:val="00213009"/>
    <w:rsid w:val="002264FF"/>
    <w:rsid w:val="00245D01"/>
    <w:rsid w:val="00284881"/>
    <w:rsid w:val="00294163"/>
    <w:rsid w:val="00310DBC"/>
    <w:rsid w:val="00362F2C"/>
    <w:rsid w:val="003D0BDD"/>
    <w:rsid w:val="003E3218"/>
    <w:rsid w:val="00407D4F"/>
    <w:rsid w:val="00441BB5"/>
    <w:rsid w:val="00494B75"/>
    <w:rsid w:val="004A2B1C"/>
    <w:rsid w:val="004B415D"/>
    <w:rsid w:val="00523561"/>
    <w:rsid w:val="005379DC"/>
    <w:rsid w:val="00542BBD"/>
    <w:rsid w:val="005B3655"/>
    <w:rsid w:val="00643C26"/>
    <w:rsid w:val="00655CF3"/>
    <w:rsid w:val="00696F22"/>
    <w:rsid w:val="006A7803"/>
    <w:rsid w:val="006C2479"/>
    <w:rsid w:val="006F1BE4"/>
    <w:rsid w:val="00716C7D"/>
    <w:rsid w:val="00751034"/>
    <w:rsid w:val="007D755C"/>
    <w:rsid w:val="007E487C"/>
    <w:rsid w:val="00811BF9"/>
    <w:rsid w:val="00823A35"/>
    <w:rsid w:val="00854084"/>
    <w:rsid w:val="008C028E"/>
    <w:rsid w:val="009B64D4"/>
    <w:rsid w:val="009E3356"/>
    <w:rsid w:val="009F00BE"/>
    <w:rsid w:val="00A033EA"/>
    <w:rsid w:val="00A21598"/>
    <w:rsid w:val="00A26D71"/>
    <w:rsid w:val="00A40673"/>
    <w:rsid w:val="00A7614D"/>
    <w:rsid w:val="00AD3331"/>
    <w:rsid w:val="00B013AC"/>
    <w:rsid w:val="00B40CAA"/>
    <w:rsid w:val="00BE2E01"/>
    <w:rsid w:val="00C60077"/>
    <w:rsid w:val="00C80246"/>
    <w:rsid w:val="00C84BC6"/>
    <w:rsid w:val="00D2463A"/>
    <w:rsid w:val="00E07512"/>
    <w:rsid w:val="00E100E4"/>
    <w:rsid w:val="00E65922"/>
    <w:rsid w:val="00E67A9C"/>
    <w:rsid w:val="00E75286"/>
    <w:rsid w:val="00E96441"/>
    <w:rsid w:val="00F66738"/>
    <w:rsid w:val="00F968DB"/>
    <w:rsid w:val="00FA56E3"/>
    <w:rsid w:val="00FB4DBC"/>
    <w:rsid w:val="00FF51CA"/>
    <w:rsid w:val="06B535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45A79ADE"/>
  <w15:docId w15:val="{70C21DF7-CFD8-4BB1-B3A2-5D3A97B01C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lang w:val="en-IN" w:eastAsia="en-IN" w:bidi="te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1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64D4"/>
    <w:pPr>
      <w:spacing w:after="160" w:line="259" w:lineRule="auto"/>
    </w:pPr>
    <w:rPr>
      <w:sz w:val="22"/>
      <w:szCs w:val="22"/>
      <w:lang w:bidi="ar-SA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99" w:line="259" w:lineRule="auto"/>
      <w:ind w:left="2997" w:hanging="10"/>
      <w:outlineLvl w:val="0"/>
    </w:pPr>
    <w:rPr>
      <w:rFonts w:ascii="Times New Roman" w:eastAsia="Times New Roman" w:hAnsi="Times New Roman" w:cs="Times New Roman"/>
      <w:b/>
      <w:color w:val="000000"/>
      <w:sz w:val="28"/>
      <w:szCs w:val="22"/>
      <w:lang w:bidi="ar-SA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513"/>
        <w:tab w:val="right" w:pos="9026"/>
      </w:tabs>
      <w:spacing w:after="0" w:line="240" w:lineRule="auto"/>
    </w:pPr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te-IN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HeaderChar">
    <w:name w:val="Header Char"/>
    <w:basedOn w:val="DefaultParagraphFont"/>
    <w:link w:val="Header"/>
    <w:uiPriority w:val="99"/>
  </w:style>
  <w:style w:type="character" w:customStyle="1" w:styleId="FooterChar">
    <w:name w:val="Footer Char"/>
    <w:basedOn w:val="DefaultParagraphFont"/>
    <w:link w:val="Footer"/>
    <w:uiPriority w:val="99"/>
  </w:style>
  <w:style w:type="character" w:customStyle="1" w:styleId="Heading1Char">
    <w:name w:val="Heading 1 Char"/>
    <w:basedOn w:val="DefaultParagraphFont"/>
    <w:link w:val="Heading1"/>
    <w:uiPriority w:val="9"/>
    <w:rPr>
      <w:rFonts w:ascii="Times New Roman" w:eastAsia="Times New Roman" w:hAnsi="Times New Roman" w:cs="Times New Roman"/>
      <w:b/>
      <w:color w:val="000000"/>
      <w:sz w:val="28"/>
      <w:lang w:eastAsia="en-IN"/>
    </w:rPr>
  </w:style>
  <w:style w:type="paragraph" w:styleId="ListParagraph">
    <w:name w:val="List Paragraph"/>
    <w:basedOn w:val="Normal"/>
    <w:uiPriority w:val="1"/>
    <w:qFormat/>
    <w:pPr>
      <w:ind w:left="720"/>
      <w:contextualSpacing/>
    </w:pPr>
  </w:style>
  <w:style w:type="paragraph" w:styleId="BodyText">
    <w:name w:val="Body Text"/>
    <w:basedOn w:val="Normal"/>
    <w:link w:val="BodyTextChar"/>
    <w:uiPriority w:val="1"/>
    <w:qFormat/>
    <w:rsid w:val="007E487C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7E487C"/>
    <w:rPr>
      <w:rFonts w:ascii="Times New Roman" w:eastAsia="Times New Roman" w:hAnsi="Times New Roman" w:cs="Times New Roman"/>
      <w:sz w:val="24"/>
      <w:szCs w:val="24"/>
      <w:lang w:val="en-US" w:eastAsia="en-US" w:bidi="ar-SA"/>
    </w:rPr>
  </w:style>
  <w:style w:type="character" w:styleId="Hyperlink">
    <w:name w:val="Hyperlink"/>
    <w:basedOn w:val="DefaultParagraphFont"/>
    <w:uiPriority w:val="99"/>
    <w:unhideWhenUsed/>
    <w:rsid w:val="007E487C"/>
    <w:rPr>
      <w:color w:val="0563C1" w:themeColor="hyperlink"/>
      <w:u w:val="single"/>
    </w:rPr>
  </w:style>
  <w:style w:type="paragraph" w:customStyle="1" w:styleId="TableParagraph">
    <w:name w:val="Table Paragraph"/>
    <w:basedOn w:val="Normal"/>
    <w:uiPriority w:val="1"/>
    <w:qFormat/>
    <w:rsid w:val="00E96441"/>
    <w:pPr>
      <w:widowControl w:val="0"/>
      <w:autoSpaceDE w:val="0"/>
      <w:autoSpaceDN w:val="0"/>
      <w:spacing w:before="63" w:after="0" w:line="240" w:lineRule="auto"/>
    </w:pPr>
    <w:rPr>
      <w:rFonts w:ascii="Times New Roman" w:eastAsia="Times New Roman" w:hAnsi="Times New Roman" w:cs="Times New Roman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1sHb43zbXRIxaE4nlmVblwq5d0w==">AMUW2mXRafx0bfE6OGQzbwFlUYUFuOKzdkhqimnYQxA2zmcIhigbvVJmUfSsDn9gykwyeOgUA3jOSgFPJGoAM5jbf2rHEOI1H/Zv38X1pEps8eD6EZqGoL5To38/ADw4VgWjZKvls4417Ut2jwM+1SLNv5cPeBIZzw==</go:docsCustomData>
</go:gDocsCustomXmlDataStorage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5BC2825D-6E8C-4C0D-ACD2-6FB47456FA8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</TotalTime>
  <Pages>8</Pages>
  <Words>450</Words>
  <Characters>256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Gunti Spandan</cp:lastModifiedBy>
  <cp:revision>34</cp:revision>
  <dcterms:created xsi:type="dcterms:W3CDTF">2023-08-11T13:23:00Z</dcterms:created>
  <dcterms:modified xsi:type="dcterms:W3CDTF">2025-03-17T0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110</vt:lpwstr>
  </property>
  <property fmtid="{D5CDD505-2E9C-101B-9397-08002B2CF9AE}" pid="3" name="ICV">
    <vt:lpwstr>79D24A90113E49AFABDAF5A955D7A48C_12</vt:lpwstr>
  </property>
</Properties>
</file>